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C39CE" w14:textId="577B7586" w:rsidR="00A87D47" w:rsidRDefault="00A87D47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Rehabilitation Aide CIP 51.2604</w:t>
      </w:r>
    </w:p>
    <w:p w14:paraId="15C21ECA" w14:textId="4EFF4F90" w:rsidR="00EC747E" w:rsidRDefault="006E0583" w:rsidP="00E60D0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</w:t>
      </w:r>
    </w:p>
    <w:bookmarkEnd w:id="0"/>
    <w:p w14:paraId="523AF23E" w14:textId="432C097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840B22">
        <w:rPr>
          <w:rFonts w:eastAsia="Times New Roman"/>
        </w:rPr>
        <w:t>O</w:t>
      </w:r>
      <w:r w:rsidR="00840B22" w:rsidRPr="00840B22">
        <w:rPr>
          <w:rFonts w:eastAsia="Times New Roman"/>
        </w:rPr>
        <w:t xml:space="preserve">rganizational and </w:t>
      </w:r>
      <w:r w:rsidR="00840B22">
        <w:rPr>
          <w:rFonts w:eastAsia="Times New Roman"/>
        </w:rPr>
        <w:t>P</w:t>
      </w:r>
      <w:r w:rsidR="00840B22" w:rsidRPr="00840B22">
        <w:rPr>
          <w:rFonts w:eastAsia="Times New Roman"/>
        </w:rPr>
        <w:t xml:space="preserve">rofessional </w:t>
      </w:r>
      <w:r w:rsidR="00840B22">
        <w:rPr>
          <w:rFonts w:eastAsia="Times New Roman"/>
        </w:rPr>
        <w:t>H</w:t>
      </w:r>
      <w:r w:rsidR="00840B22" w:rsidRPr="00840B22">
        <w:rPr>
          <w:rFonts w:eastAsia="Times New Roman"/>
        </w:rPr>
        <w:t xml:space="preserve">ealth and </w:t>
      </w:r>
      <w:r w:rsidR="00840B22">
        <w:rPr>
          <w:rFonts w:eastAsia="Times New Roman"/>
        </w:rPr>
        <w:t>W</w:t>
      </w:r>
      <w:r w:rsidR="00840B22" w:rsidRPr="00840B22">
        <w:rPr>
          <w:rFonts w:eastAsia="Times New Roman"/>
        </w:rPr>
        <w:t>ellbeing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>Secondary Course Cross-Walk</w:t>
            </w:r>
          </w:p>
        </w:tc>
      </w:tr>
      <w:bookmarkEnd w:id="1"/>
      <w:tr w:rsidR="00840B22" w:rsidRPr="00E60D07" w14:paraId="594B24A7" w14:textId="77777777" w:rsidTr="002D4AFD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CFAF7E5" w:rsidR="00840B22" w:rsidRPr="00EA581C" w:rsidRDefault="00840B22" w:rsidP="00840B22">
            <w:pPr>
              <w:rPr>
                <w:rFonts w:eastAsia="Times New Roman" w:cs="Arial"/>
              </w:rPr>
            </w:pPr>
            <w:r w:rsidRPr="005D09B7">
              <w:t>101</w:t>
            </w:r>
          </w:p>
        </w:tc>
        <w:tc>
          <w:tcPr>
            <w:tcW w:w="7650" w:type="dxa"/>
            <w:hideMark/>
          </w:tcPr>
          <w:p w14:paraId="1770C7D3" w14:textId="60F4C2EB" w:rsidR="00840B22" w:rsidRPr="00EA581C" w:rsidRDefault="00840B22" w:rsidP="00840B22">
            <w:pPr>
              <w:rPr>
                <w:rFonts w:eastAsia="Times New Roman" w:cs="Arial"/>
              </w:rPr>
            </w:pPr>
            <w:r w:rsidRPr="000012A2">
              <w:t>Comply with school and health care/fitness facility partner rules and regulation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63BC2F29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24FC2BB9" w14:textId="352D31B9" w:rsidR="00840B22" w:rsidRPr="0002552A" w:rsidRDefault="00840B22" w:rsidP="00840B22">
            <w:r w:rsidRPr="005D09B7">
              <w:t>102</w:t>
            </w:r>
          </w:p>
        </w:tc>
        <w:tc>
          <w:tcPr>
            <w:tcW w:w="7650" w:type="dxa"/>
          </w:tcPr>
          <w:p w14:paraId="79261DE3" w14:textId="32F83FF1" w:rsidR="00840B22" w:rsidRPr="0002552A" w:rsidRDefault="00840B22" w:rsidP="00840B22">
            <w:r w:rsidRPr="000012A2">
              <w:t>Comply with course objectives, expectations and grading procedures.</w:t>
            </w:r>
          </w:p>
        </w:tc>
        <w:tc>
          <w:tcPr>
            <w:tcW w:w="1620" w:type="dxa"/>
            <w:vAlign w:val="center"/>
          </w:tcPr>
          <w:p w14:paraId="46558AD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ABB6FC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2F0924F6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14EDA683" w14:textId="279D6831" w:rsidR="00840B22" w:rsidRPr="0002552A" w:rsidRDefault="00840B22" w:rsidP="00840B22">
            <w:r w:rsidRPr="005D09B7">
              <w:t>103</w:t>
            </w:r>
          </w:p>
        </w:tc>
        <w:tc>
          <w:tcPr>
            <w:tcW w:w="7650" w:type="dxa"/>
          </w:tcPr>
          <w:p w14:paraId="7C19B5A5" w14:textId="09F3E2EC" w:rsidR="00840B22" w:rsidRPr="0002552A" w:rsidRDefault="00840B22" w:rsidP="00840B22">
            <w:r w:rsidRPr="000012A2">
              <w:t>Apply interpersonal conflict management skills.</w:t>
            </w:r>
          </w:p>
        </w:tc>
        <w:tc>
          <w:tcPr>
            <w:tcW w:w="1620" w:type="dxa"/>
            <w:vAlign w:val="center"/>
          </w:tcPr>
          <w:p w14:paraId="015A74C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63EB74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2C6A8129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7C3BFEDC" w14:textId="592B59BB" w:rsidR="00840B22" w:rsidRPr="0002552A" w:rsidRDefault="00840B22" w:rsidP="00840B22">
            <w:r w:rsidRPr="005D09B7">
              <w:t>104</w:t>
            </w:r>
          </w:p>
        </w:tc>
        <w:tc>
          <w:tcPr>
            <w:tcW w:w="7650" w:type="dxa"/>
          </w:tcPr>
          <w:p w14:paraId="24AD423F" w14:textId="1A5C08CF" w:rsidR="00840B22" w:rsidRPr="0002552A" w:rsidRDefault="00840B22" w:rsidP="00840B22">
            <w:r w:rsidRPr="000012A2">
              <w:t xml:space="preserve">Utilize safety and emergency procedures and report emergencies immediately. </w:t>
            </w:r>
          </w:p>
        </w:tc>
        <w:tc>
          <w:tcPr>
            <w:tcW w:w="1620" w:type="dxa"/>
            <w:vAlign w:val="center"/>
          </w:tcPr>
          <w:p w14:paraId="25D33C5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3BE73BA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C1E4D71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769E9DA9" w14:textId="78117C9C" w:rsidR="00840B22" w:rsidRPr="0002552A" w:rsidRDefault="00840B22" w:rsidP="00840B22">
            <w:r w:rsidRPr="005D09B7">
              <w:t>105</w:t>
            </w:r>
          </w:p>
        </w:tc>
        <w:tc>
          <w:tcPr>
            <w:tcW w:w="7650" w:type="dxa"/>
          </w:tcPr>
          <w:p w14:paraId="3E134B37" w14:textId="15EFC297" w:rsidR="00840B22" w:rsidRPr="0002552A" w:rsidRDefault="00840B22" w:rsidP="00840B22">
            <w:r w:rsidRPr="000012A2">
              <w:t>Adhere to the professional standards for health care providers.</w:t>
            </w:r>
          </w:p>
        </w:tc>
        <w:tc>
          <w:tcPr>
            <w:tcW w:w="1620" w:type="dxa"/>
            <w:vAlign w:val="center"/>
          </w:tcPr>
          <w:p w14:paraId="0539495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BF1F3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47F64BAD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32EAB952" w14:textId="0AD1879E" w:rsidR="00840B22" w:rsidRPr="008B2823" w:rsidRDefault="00840B22" w:rsidP="00840B22">
            <w:r w:rsidRPr="008B2823">
              <w:t>106</w:t>
            </w:r>
          </w:p>
        </w:tc>
        <w:tc>
          <w:tcPr>
            <w:tcW w:w="7650" w:type="dxa"/>
          </w:tcPr>
          <w:p w14:paraId="71D44718" w14:textId="2A08C617" w:rsidR="00840B22" w:rsidRPr="008B2823" w:rsidRDefault="00840B22" w:rsidP="00840B22">
            <w:r w:rsidRPr="008B2823">
              <w:t>Investigate fitness and health care careers by: describing historical foundations, comparing and contrasting scopes of practice, describing educational/licensure requirements, and analyzing different occupational opportunities.</w:t>
            </w:r>
          </w:p>
        </w:tc>
        <w:tc>
          <w:tcPr>
            <w:tcW w:w="1620" w:type="dxa"/>
            <w:vAlign w:val="center"/>
          </w:tcPr>
          <w:p w14:paraId="77B85F6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731AE3D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7E5E494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075586D0" w14:textId="158D11C9" w:rsidR="00840B22" w:rsidRPr="008B2823" w:rsidRDefault="00840B22" w:rsidP="00840B22">
            <w:r w:rsidRPr="008B2823">
              <w:t>107</w:t>
            </w:r>
          </w:p>
        </w:tc>
        <w:tc>
          <w:tcPr>
            <w:tcW w:w="7650" w:type="dxa"/>
          </w:tcPr>
          <w:p w14:paraId="77218FF5" w14:textId="2DA432C7" w:rsidR="00840B22" w:rsidRPr="008B2823" w:rsidRDefault="00840B22" w:rsidP="00840B22">
            <w:r w:rsidRPr="008B2823">
              <w:t>Use medical/fitness equipment.</w:t>
            </w:r>
          </w:p>
        </w:tc>
        <w:tc>
          <w:tcPr>
            <w:tcW w:w="1620" w:type="dxa"/>
            <w:vAlign w:val="center"/>
          </w:tcPr>
          <w:p w14:paraId="5D9CA54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D7CCD8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A0BEE15" w14:textId="77777777" w:rsidTr="002D4AFD">
        <w:trPr>
          <w:trHeight w:val="288"/>
        </w:trPr>
        <w:tc>
          <w:tcPr>
            <w:tcW w:w="715" w:type="dxa"/>
            <w:vAlign w:val="center"/>
          </w:tcPr>
          <w:p w14:paraId="18DAA9FC" w14:textId="73C507B1" w:rsidR="00840B22" w:rsidRPr="008B2823" w:rsidRDefault="00840B22" w:rsidP="00840B22">
            <w:r w:rsidRPr="008B2823">
              <w:t>108</w:t>
            </w:r>
          </w:p>
        </w:tc>
        <w:tc>
          <w:tcPr>
            <w:tcW w:w="7650" w:type="dxa"/>
          </w:tcPr>
          <w:p w14:paraId="17B7F607" w14:textId="625A2D74" w:rsidR="00840B22" w:rsidRPr="008B2823" w:rsidRDefault="00840B22" w:rsidP="00840B22">
            <w:r w:rsidRPr="008B2823">
              <w:t>Use body mechanics for personal and patient/client safety.</w:t>
            </w:r>
          </w:p>
        </w:tc>
        <w:tc>
          <w:tcPr>
            <w:tcW w:w="1620" w:type="dxa"/>
            <w:vAlign w:val="center"/>
          </w:tcPr>
          <w:p w14:paraId="076616FB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28C43A4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917EF1C" w:rsidR="00E60D07" w:rsidRDefault="00E60D07" w:rsidP="00E60D07">
      <w:pPr>
        <w:pStyle w:val="Heading2"/>
      </w:pPr>
      <w:r>
        <w:t xml:space="preserve">200 </w:t>
      </w:r>
      <w:r w:rsidR="00840B22" w:rsidRPr="00840B22">
        <w:t>Documentation, Legal and Ethical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40B22" w:rsidRPr="00E60D07" w14:paraId="67D3CCF8" w14:textId="77777777" w:rsidTr="004C750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61FDA63F" w:rsidR="00840B22" w:rsidRPr="00E60D07" w:rsidRDefault="00840B22" w:rsidP="00840B22">
            <w:pPr>
              <w:rPr>
                <w:rFonts w:eastAsia="Times New Roman" w:cs="Arial"/>
              </w:rPr>
            </w:pPr>
            <w:r w:rsidRPr="00CD544B">
              <w:t>201</w:t>
            </w:r>
          </w:p>
        </w:tc>
        <w:tc>
          <w:tcPr>
            <w:tcW w:w="7650" w:type="dxa"/>
            <w:hideMark/>
          </w:tcPr>
          <w:p w14:paraId="14EE78C9" w14:textId="09EAAF8D" w:rsidR="00840B22" w:rsidRPr="00E60D07" w:rsidRDefault="00840B22" w:rsidP="00840B22">
            <w:pPr>
              <w:rPr>
                <w:rFonts w:eastAsia="Times New Roman" w:cs="Arial"/>
              </w:rPr>
            </w:pPr>
            <w:r w:rsidRPr="00F22A54">
              <w:t>Maintain the confidentiality of records/information as required by HIPAA/FERPA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76B27CCC" w14:textId="77777777" w:rsidTr="008B2823">
        <w:trPr>
          <w:trHeight w:val="288"/>
        </w:trPr>
        <w:tc>
          <w:tcPr>
            <w:tcW w:w="715" w:type="dxa"/>
            <w:vAlign w:val="center"/>
          </w:tcPr>
          <w:p w14:paraId="5B513863" w14:textId="3F17E676" w:rsidR="00840B22" w:rsidRPr="00E60D07" w:rsidRDefault="00840B22" w:rsidP="00840B22">
            <w:pPr>
              <w:rPr>
                <w:rFonts w:eastAsia="Times New Roman" w:cs="Arial"/>
              </w:rPr>
            </w:pPr>
            <w:r w:rsidRPr="00CD544B">
              <w:t>202</w:t>
            </w:r>
          </w:p>
        </w:tc>
        <w:tc>
          <w:tcPr>
            <w:tcW w:w="7650" w:type="dxa"/>
          </w:tcPr>
          <w:p w14:paraId="55ED1763" w14:textId="19D30A87" w:rsidR="00840B22" w:rsidRPr="00E60D07" w:rsidRDefault="00840B22" w:rsidP="00840B22">
            <w:pPr>
              <w:rPr>
                <w:rFonts w:eastAsia="Times New Roman" w:cs="Arial"/>
              </w:rPr>
            </w:pPr>
            <w:r w:rsidRPr="00F22A54">
              <w:t>Implement the components of informed consent.</w:t>
            </w:r>
          </w:p>
        </w:tc>
        <w:tc>
          <w:tcPr>
            <w:tcW w:w="1620" w:type="dxa"/>
            <w:vAlign w:val="center"/>
          </w:tcPr>
          <w:p w14:paraId="03A7209D" w14:textId="733F4C14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5C2E1343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6E178321" w14:textId="33889D2C" w:rsidR="00840B22" w:rsidRPr="00E60D07" w:rsidRDefault="00840B22" w:rsidP="00840B22">
            <w:pPr>
              <w:rPr>
                <w:rFonts w:eastAsia="Times New Roman" w:cs="Arial"/>
              </w:rPr>
            </w:pPr>
            <w:r w:rsidRPr="00CD544B">
              <w:t>203</w:t>
            </w:r>
          </w:p>
        </w:tc>
        <w:tc>
          <w:tcPr>
            <w:tcW w:w="7650" w:type="dxa"/>
          </w:tcPr>
          <w:p w14:paraId="170E6E85" w14:textId="6879A234" w:rsidR="00840B22" w:rsidRPr="00E60D07" w:rsidRDefault="00840B22" w:rsidP="00840B22">
            <w:pPr>
              <w:rPr>
                <w:rFonts w:eastAsia="Times New Roman" w:cs="Arial"/>
              </w:rPr>
            </w:pPr>
            <w:r w:rsidRPr="00F22A54">
              <w:t>Identify the legal importance of accurate record keeping to the benefit of all parties.</w:t>
            </w:r>
          </w:p>
        </w:tc>
        <w:tc>
          <w:tcPr>
            <w:tcW w:w="1620" w:type="dxa"/>
            <w:vAlign w:val="center"/>
          </w:tcPr>
          <w:p w14:paraId="1FB29C97" w14:textId="71148552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137F6871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31FD9F59" w14:textId="2299341D" w:rsidR="00840B22" w:rsidRPr="008B2823" w:rsidRDefault="00840B22" w:rsidP="00840B22">
            <w:r w:rsidRPr="008B2823">
              <w:t>204</w:t>
            </w:r>
          </w:p>
        </w:tc>
        <w:tc>
          <w:tcPr>
            <w:tcW w:w="7650" w:type="dxa"/>
          </w:tcPr>
          <w:p w14:paraId="69D6E049" w14:textId="595FA2A9" w:rsidR="00840B22" w:rsidRPr="008B2823" w:rsidRDefault="00840B22" w:rsidP="00840B22">
            <w:r w:rsidRPr="008B2823">
              <w:t>Define legal concepts</w:t>
            </w:r>
            <w:r w:rsidR="00547EDE" w:rsidRPr="008B2823">
              <w:t xml:space="preserve"> of professional practice</w:t>
            </w:r>
            <w:r w:rsidRPr="008B2823">
              <w:t xml:space="preserve"> </w:t>
            </w:r>
            <w:r w:rsidR="00547EDE" w:rsidRPr="008B2823">
              <w:t>(</w:t>
            </w:r>
            <w:r w:rsidRPr="008B2823">
              <w:t xml:space="preserve">liability, negligence, supervision, </w:t>
            </w:r>
            <w:r w:rsidR="00547EDE" w:rsidRPr="008B2823">
              <w:t xml:space="preserve">standard of care, </w:t>
            </w:r>
            <w:r w:rsidRPr="008B2823">
              <w:t>assumption of risk</w:t>
            </w:r>
            <w:r w:rsidR="00547EDE" w:rsidRPr="008B2823">
              <w:t xml:space="preserve">, </w:t>
            </w:r>
            <w:r w:rsidR="00AB62CF" w:rsidRPr="008B2823">
              <w:t>etc.</w:t>
            </w:r>
            <w:r w:rsidR="00547EDE" w:rsidRPr="008B2823">
              <w:t>)</w:t>
            </w:r>
            <w:r w:rsidRPr="008B2823">
              <w:t>.</w:t>
            </w:r>
          </w:p>
        </w:tc>
        <w:tc>
          <w:tcPr>
            <w:tcW w:w="1620" w:type="dxa"/>
            <w:vAlign w:val="center"/>
          </w:tcPr>
          <w:p w14:paraId="7367513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A4B9F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67E86EC8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06A6E0F4" w14:textId="062C40A9" w:rsidR="00840B22" w:rsidRPr="00CD544B" w:rsidRDefault="00840B22" w:rsidP="00840B22">
            <w:r>
              <w:lastRenderedPageBreak/>
              <w:t>205</w:t>
            </w:r>
          </w:p>
        </w:tc>
        <w:tc>
          <w:tcPr>
            <w:tcW w:w="7650" w:type="dxa"/>
          </w:tcPr>
          <w:p w14:paraId="4B10A983" w14:textId="39A0DDFA" w:rsidR="00840B22" w:rsidRPr="00CD544B" w:rsidRDefault="00840B22" w:rsidP="00840B22">
            <w:r w:rsidRPr="00F22A54">
              <w:t>Analyze legal considerations and ethical actions.</w:t>
            </w:r>
          </w:p>
        </w:tc>
        <w:tc>
          <w:tcPr>
            <w:tcW w:w="1620" w:type="dxa"/>
            <w:vAlign w:val="center"/>
          </w:tcPr>
          <w:p w14:paraId="5943DB4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3F568F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AAF625C" w14:textId="77777777" w:rsidTr="004C7501">
        <w:trPr>
          <w:trHeight w:val="288"/>
        </w:trPr>
        <w:tc>
          <w:tcPr>
            <w:tcW w:w="715" w:type="dxa"/>
            <w:vAlign w:val="center"/>
          </w:tcPr>
          <w:p w14:paraId="3889ECBC" w14:textId="137FBB46" w:rsidR="00840B22" w:rsidRPr="00CD544B" w:rsidRDefault="00840B22" w:rsidP="00840B22"/>
        </w:tc>
        <w:tc>
          <w:tcPr>
            <w:tcW w:w="7650" w:type="dxa"/>
          </w:tcPr>
          <w:p w14:paraId="1E4BC98E" w14:textId="16BAB35D" w:rsidR="00840B22" w:rsidRPr="00CD544B" w:rsidRDefault="00840B22" w:rsidP="00840B22">
            <w:r w:rsidRPr="00F22A54">
              <w:t>RESERVED</w:t>
            </w:r>
            <w:r w:rsidR="008B2823">
              <w:t xml:space="preserve"> (206)</w:t>
            </w:r>
          </w:p>
        </w:tc>
        <w:tc>
          <w:tcPr>
            <w:tcW w:w="1620" w:type="dxa"/>
            <w:vAlign w:val="center"/>
          </w:tcPr>
          <w:p w14:paraId="5C801D95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FBC48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5B7AD681" w:rsidR="00E60D07" w:rsidRDefault="00E60D07" w:rsidP="007F79E0">
      <w:pPr>
        <w:pStyle w:val="Heading2"/>
      </w:pPr>
      <w:r>
        <w:t xml:space="preserve">300 </w:t>
      </w:r>
      <w:r w:rsidR="00840B22" w:rsidRPr="00840B22">
        <w:t>Emergency Care and Infection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40B22" w:rsidRPr="00E60D07" w14:paraId="6963B85D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F0239E8" w14:textId="48FF2C18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>301</w:t>
            </w:r>
          </w:p>
        </w:tc>
        <w:tc>
          <w:tcPr>
            <w:tcW w:w="7650" w:type="dxa"/>
            <w:shd w:val="clear" w:color="auto" w:fill="auto"/>
          </w:tcPr>
          <w:p w14:paraId="3374318E" w14:textId="4694A301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 xml:space="preserve">Identify the components of </w:t>
            </w:r>
            <w:r w:rsidR="00547EDE" w:rsidRPr="00212A57">
              <w:t>a Risk Management</w:t>
            </w:r>
            <w:r w:rsidR="00896E21" w:rsidRPr="00212A57">
              <w:t>/</w:t>
            </w:r>
            <w:r w:rsidRPr="00212A57">
              <w:t>Emergency Action Plan (EAP).</w:t>
            </w:r>
          </w:p>
        </w:tc>
        <w:tc>
          <w:tcPr>
            <w:tcW w:w="1620" w:type="dxa"/>
            <w:hideMark/>
          </w:tcPr>
          <w:p w14:paraId="0B9DD7E0" w14:textId="0569F95A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748A0D7E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1A4BEB3" w14:textId="4101EDF8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>302</w:t>
            </w:r>
          </w:p>
        </w:tc>
        <w:tc>
          <w:tcPr>
            <w:tcW w:w="7650" w:type="dxa"/>
            <w:shd w:val="clear" w:color="auto" w:fill="auto"/>
          </w:tcPr>
          <w:p w14:paraId="1834969F" w14:textId="303375C3" w:rsidR="00840B22" w:rsidRPr="00212A57" w:rsidRDefault="00840B22" w:rsidP="00840B22">
            <w:pPr>
              <w:rPr>
                <w:rFonts w:eastAsia="Times New Roman" w:cs="Arial"/>
              </w:rPr>
            </w:pPr>
            <w:r w:rsidRPr="00212A57">
              <w:t>Identify signs and symptoms, prevention, and treatment of weather-related illnesses.</w:t>
            </w:r>
          </w:p>
        </w:tc>
        <w:tc>
          <w:tcPr>
            <w:tcW w:w="1620" w:type="dxa"/>
          </w:tcPr>
          <w:p w14:paraId="34831114" w14:textId="4D8FA59F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40B22" w:rsidRPr="00E60D07" w14:paraId="2C73C645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D1F387E" w14:textId="19A24903" w:rsidR="00840B22" w:rsidRPr="00212A57" w:rsidRDefault="00840B22" w:rsidP="00840B22">
            <w:r w:rsidRPr="00212A57">
              <w:t>303</w:t>
            </w:r>
          </w:p>
        </w:tc>
        <w:tc>
          <w:tcPr>
            <w:tcW w:w="7650" w:type="dxa"/>
            <w:shd w:val="clear" w:color="auto" w:fill="auto"/>
          </w:tcPr>
          <w:p w14:paraId="61C71C01" w14:textId="3B6EC8EC" w:rsidR="00840B22" w:rsidRPr="00212A57" w:rsidRDefault="00840B22" w:rsidP="00840B22">
            <w:r w:rsidRPr="00212A57">
              <w:t xml:space="preserve">Perform </w:t>
            </w:r>
            <w:r w:rsidR="00212A57" w:rsidRPr="00212A57">
              <w:t>cardiopulmonary resuscitation (</w:t>
            </w:r>
            <w:r w:rsidRPr="00212A57">
              <w:t>CPR</w:t>
            </w:r>
            <w:r w:rsidR="00212A57" w:rsidRPr="00212A57">
              <w:t>)</w:t>
            </w:r>
            <w:r w:rsidRPr="00212A57">
              <w:t xml:space="preserve">, </w:t>
            </w:r>
            <w:r w:rsidR="00212A57" w:rsidRPr="00212A57">
              <w:t>automated external defibrillator (</w:t>
            </w:r>
            <w:r w:rsidRPr="00212A57">
              <w:t>AED</w:t>
            </w:r>
            <w:r w:rsidR="00212A57" w:rsidRPr="00212A57">
              <w:t>)</w:t>
            </w:r>
            <w:r w:rsidRPr="00212A57">
              <w:t xml:space="preserve">, and </w:t>
            </w:r>
            <w:r w:rsidR="00AB62CF" w:rsidRPr="00212A57">
              <w:t>b</w:t>
            </w:r>
            <w:r w:rsidRPr="00212A57">
              <w:t xml:space="preserve">asic </w:t>
            </w:r>
            <w:r w:rsidR="00AB62CF" w:rsidRPr="00212A57">
              <w:t>Fi</w:t>
            </w:r>
            <w:r w:rsidRPr="00212A57">
              <w:t xml:space="preserve">rst </w:t>
            </w:r>
            <w:r w:rsidR="00AB62CF" w:rsidRPr="00212A57">
              <w:t>A</w:t>
            </w:r>
            <w:r w:rsidRPr="00212A57">
              <w:t>id skills.</w:t>
            </w:r>
          </w:p>
        </w:tc>
        <w:tc>
          <w:tcPr>
            <w:tcW w:w="1620" w:type="dxa"/>
          </w:tcPr>
          <w:p w14:paraId="2E8A314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920FC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3A756F81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B5D1235" w14:textId="4B6D395F" w:rsidR="00840B22" w:rsidRPr="00212A57" w:rsidRDefault="00840B22" w:rsidP="00840B22">
            <w:r w:rsidRPr="00212A57">
              <w:t>304</w:t>
            </w:r>
          </w:p>
        </w:tc>
        <w:tc>
          <w:tcPr>
            <w:tcW w:w="7650" w:type="dxa"/>
            <w:shd w:val="clear" w:color="auto" w:fill="auto"/>
          </w:tcPr>
          <w:p w14:paraId="5C903579" w14:textId="1F0A9887" w:rsidR="00840B22" w:rsidRPr="00212A57" w:rsidRDefault="00840B22" w:rsidP="00840B22">
            <w:r w:rsidRPr="00212A57">
              <w:t>Identify signs and symptoms, prevention, and treatment of head injuries/traumatic brain injuries (TBI's).</w:t>
            </w:r>
          </w:p>
        </w:tc>
        <w:tc>
          <w:tcPr>
            <w:tcW w:w="1620" w:type="dxa"/>
          </w:tcPr>
          <w:p w14:paraId="236041F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F86D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5FEBDA77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D1B9FC" w14:textId="5C5F809E" w:rsidR="00840B22" w:rsidRPr="00212A57" w:rsidRDefault="00840B22" w:rsidP="00840B22">
            <w:r w:rsidRPr="00212A57">
              <w:t>305</w:t>
            </w:r>
          </w:p>
        </w:tc>
        <w:tc>
          <w:tcPr>
            <w:tcW w:w="7650" w:type="dxa"/>
            <w:shd w:val="clear" w:color="auto" w:fill="auto"/>
          </w:tcPr>
          <w:p w14:paraId="48D8D083" w14:textId="7398721E" w:rsidR="00840B22" w:rsidRPr="00212A57" w:rsidRDefault="00840B22" w:rsidP="00840B22">
            <w:r w:rsidRPr="00212A57">
              <w:t>Identify signs and symptoms, prevention, and treatment of acute traumatic spine injuries.</w:t>
            </w:r>
          </w:p>
        </w:tc>
        <w:tc>
          <w:tcPr>
            <w:tcW w:w="1620" w:type="dxa"/>
          </w:tcPr>
          <w:p w14:paraId="40C414DF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17C5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21DD5AA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E8995A1" w14:textId="6F8996AB" w:rsidR="00840B22" w:rsidRPr="00212A57" w:rsidRDefault="00840B22" w:rsidP="00840B22">
            <w:r w:rsidRPr="00212A57">
              <w:t>306</w:t>
            </w:r>
          </w:p>
        </w:tc>
        <w:tc>
          <w:tcPr>
            <w:tcW w:w="7650" w:type="dxa"/>
            <w:shd w:val="clear" w:color="auto" w:fill="auto"/>
          </w:tcPr>
          <w:p w14:paraId="5F3E2F68" w14:textId="4F3E3A33" w:rsidR="00840B22" w:rsidRPr="00212A57" w:rsidRDefault="00840B22" w:rsidP="00840B22">
            <w:r w:rsidRPr="00212A57">
              <w:t>Identify common causes of cardiorespiratory</w:t>
            </w:r>
            <w:r w:rsidR="00896E21" w:rsidRPr="00212A57">
              <w:t xml:space="preserve"> conditions</w:t>
            </w:r>
            <w:r w:rsidRPr="00212A57">
              <w:t>.</w:t>
            </w:r>
          </w:p>
        </w:tc>
        <w:tc>
          <w:tcPr>
            <w:tcW w:w="1620" w:type="dxa"/>
          </w:tcPr>
          <w:p w14:paraId="6FAD948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7E08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47B7EE95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7A48059" w14:textId="447829F8" w:rsidR="00840B22" w:rsidRPr="00212A57" w:rsidRDefault="00840B22" w:rsidP="00840B22">
            <w:r w:rsidRPr="00212A57">
              <w:t>307</w:t>
            </w:r>
          </w:p>
        </w:tc>
        <w:tc>
          <w:tcPr>
            <w:tcW w:w="7650" w:type="dxa"/>
            <w:shd w:val="clear" w:color="auto" w:fill="auto"/>
          </w:tcPr>
          <w:p w14:paraId="3CDC9F2A" w14:textId="74603522" w:rsidR="00840B22" w:rsidRPr="00212A57" w:rsidRDefault="00840B22" w:rsidP="00840B22">
            <w:r w:rsidRPr="00212A57">
              <w:t xml:space="preserve">Identify emergency management techniques for neuromusculoskeletal conditions. </w:t>
            </w:r>
          </w:p>
        </w:tc>
        <w:tc>
          <w:tcPr>
            <w:tcW w:w="1620" w:type="dxa"/>
          </w:tcPr>
          <w:p w14:paraId="76D2D703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F763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98796BC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79DBB1" w14:textId="77C711DD" w:rsidR="00840B22" w:rsidRPr="00212A57" w:rsidRDefault="00840B22" w:rsidP="00840B22">
            <w:r w:rsidRPr="00212A57">
              <w:t>308</w:t>
            </w:r>
          </w:p>
        </w:tc>
        <w:tc>
          <w:tcPr>
            <w:tcW w:w="7650" w:type="dxa"/>
            <w:shd w:val="clear" w:color="auto" w:fill="auto"/>
          </w:tcPr>
          <w:p w14:paraId="1AEDFAC2" w14:textId="11515560" w:rsidR="00840B22" w:rsidRPr="00212A57" w:rsidRDefault="00840B22" w:rsidP="00840B22">
            <w:r w:rsidRPr="00212A57">
              <w:t>Apply protect, rest, ice, compress, and elevate (PRICE) principle.</w:t>
            </w:r>
          </w:p>
        </w:tc>
        <w:tc>
          <w:tcPr>
            <w:tcW w:w="1620" w:type="dxa"/>
          </w:tcPr>
          <w:p w14:paraId="36B995B5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B10132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2C69E1A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F37ACBA" w14:textId="05D1A4B7" w:rsidR="00840B22" w:rsidRPr="00212A57" w:rsidRDefault="00840B22" w:rsidP="00840B22">
            <w:r w:rsidRPr="00212A57">
              <w:t>309</w:t>
            </w:r>
          </w:p>
        </w:tc>
        <w:tc>
          <w:tcPr>
            <w:tcW w:w="7650" w:type="dxa"/>
            <w:shd w:val="clear" w:color="auto" w:fill="auto"/>
          </w:tcPr>
          <w:p w14:paraId="75EA46F1" w14:textId="0839B03A" w:rsidR="00840B22" w:rsidRPr="00212A57" w:rsidRDefault="00840B22" w:rsidP="00840B22">
            <w:r w:rsidRPr="00212A57">
              <w:t>Clean and disinfect objects and surfaces to prevent disease transmission.</w:t>
            </w:r>
          </w:p>
        </w:tc>
        <w:tc>
          <w:tcPr>
            <w:tcW w:w="1620" w:type="dxa"/>
          </w:tcPr>
          <w:p w14:paraId="37B0708E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ACBBC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4F38B4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0D20027" w14:textId="2046389A" w:rsidR="00840B22" w:rsidRPr="00212A57" w:rsidRDefault="00840B22" w:rsidP="00840B22">
            <w:r w:rsidRPr="00212A57">
              <w:t>310</w:t>
            </w:r>
          </w:p>
        </w:tc>
        <w:tc>
          <w:tcPr>
            <w:tcW w:w="7650" w:type="dxa"/>
            <w:shd w:val="clear" w:color="auto" w:fill="auto"/>
          </w:tcPr>
          <w:p w14:paraId="535CA844" w14:textId="5BF056E0" w:rsidR="00840B22" w:rsidRPr="00212A57" w:rsidRDefault="00840B22" w:rsidP="00840B22">
            <w:r w:rsidRPr="00212A57">
              <w:t xml:space="preserve">Perform hand </w:t>
            </w:r>
            <w:r w:rsidR="004016DF" w:rsidRPr="00212A57">
              <w:t>hygiene</w:t>
            </w:r>
            <w:r w:rsidRPr="00212A57">
              <w:t>.</w:t>
            </w:r>
          </w:p>
        </w:tc>
        <w:tc>
          <w:tcPr>
            <w:tcW w:w="1620" w:type="dxa"/>
          </w:tcPr>
          <w:p w14:paraId="24B01936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C404A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0D089DA3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2825B9D" w14:textId="558F2681" w:rsidR="00840B22" w:rsidRPr="00212A57" w:rsidRDefault="00840B22" w:rsidP="00840B22">
            <w:r w:rsidRPr="00212A57">
              <w:t>311</w:t>
            </w:r>
          </w:p>
        </w:tc>
        <w:tc>
          <w:tcPr>
            <w:tcW w:w="7650" w:type="dxa"/>
            <w:shd w:val="clear" w:color="auto" w:fill="auto"/>
          </w:tcPr>
          <w:p w14:paraId="5E014A42" w14:textId="6175D49A" w:rsidR="00840B22" w:rsidRPr="00212A57" w:rsidRDefault="00840B22" w:rsidP="00840B22">
            <w:r w:rsidRPr="00212A57">
              <w:t>Identify blood borne pathogens and comply with OSHA standards.</w:t>
            </w:r>
          </w:p>
        </w:tc>
        <w:tc>
          <w:tcPr>
            <w:tcW w:w="1620" w:type="dxa"/>
          </w:tcPr>
          <w:p w14:paraId="728AB6F8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9A35A3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  <w:tr w:rsidR="00840B22" w:rsidRPr="00E60D07" w14:paraId="13A99AB0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CBB7706" w14:textId="30145922" w:rsidR="00840B22" w:rsidRPr="00212A57" w:rsidRDefault="00840B22" w:rsidP="00840B22">
            <w:r w:rsidRPr="00212A57">
              <w:t>312</w:t>
            </w:r>
          </w:p>
        </w:tc>
        <w:tc>
          <w:tcPr>
            <w:tcW w:w="7650" w:type="dxa"/>
            <w:shd w:val="clear" w:color="auto" w:fill="auto"/>
          </w:tcPr>
          <w:p w14:paraId="2ED1DE19" w14:textId="5A27818F" w:rsidR="00840B22" w:rsidRPr="00212A57" w:rsidRDefault="00840B22" w:rsidP="00840B22">
            <w:r w:rsidRPr="00212A57">
              <w:t>Utilize personal protective equipment (PPE).</w:t>
            </w:r>
          </w:p>
        </w:tc>
        <w:tc>
          <w:tcPr>
            <w:tcW w:w="1620" w:type="dxa"/>
          </w:tcPr>
          <w:p w14:paraId="44423DE9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4DE727" w14:textId="77777777" w:rsidR="00840B22" w:rsidRPr="00E60D07" w:rsidRDefault="00840B22" w:rsidP="00840B2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D6D9DB6" w:rsidR="007F79E0" w:rsidRDefault="007F79E0" w:rsidP="007F79E0">
      <w:pPr>
        <w:pStyle w:val="Heading2"/>
      </w:pPr>
      <w:r>
        <w:t xml:space="preserve">400 </w:t>
      </w:r>
      <w:r w:rsidR="00840B22" w:rsidRPr="00840B22">
        <w:t>Injury Prevention and Prote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791966A0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39A866F3" w14:textId="16CB201A" w:rsidR="00894866" w:rsidRPr="00E60D07" w:rsidRDefault="00894866" w:rsidP="00894866">
            <w:pPr>
              <w:rPr>
                <w:rFonts w:eastAsia="Times New Roman" w:cs="Arial"/>
              </w:rPr>
            </w:pPr>
            <w:r w:rsidRPr="00B43843">
              <w:t>401</w:t>
            </w:r>
          </w:p>
        </w:tc>
        <w:tc>
          <w:tcPr>
            <w:tcW w:w="7650" w:type="dxa"/>
            <w:vAlign w:val="center"/>
          </w:tcPr>
          <w:p w14:paraId="0C82466E" w14:textId="5E3EC66F" w:rsidR="00894866" w:rsidRPr="00894866" w:rsidRDefault="00894866" w:rsidP="00894866">
            <w:pPr>
              <w:rPr>
                <w:rFonts w:eastAsia="Times New Roman" w:cs="Arial"/>
              </w:rPr>
            </w:pPr>
            <w:r w:rsidRPr="00894866">
              <w:rPr>
                <w:rFonts w:cs="Arial"/>
              </w:rPr>
              <w:t>Identify types of bracing/splinting devices and techniques.</w:t>
            </w:r>
          </w:p>
        </w:tc>
        <w:tc>
          <w:tcPr>
            <w:tcW w:w="1620" w:type="dxa"/>
            <w:hideMark/>
          </w:tcPr>
          <w:p w14:paraId="7CD4AEBE" w14:textId="539A309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5F81F3BC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5E830D7F" w14:textId="2F5BF69B" w:rsidR="00894866" w:rsidRPr="00212A57" w:rsidRDefault="00894866" w:rsidP="00894866">
            <w:pPr>
              <w:rPr>
                <w:rFonts w:eastAsia="Times New Roman" w:cs="Arial"/>
              </w:rPr>
            </w:pPr>
            <w:r w:rsidRPr="00212A57">
              <w:t>402</w:t>
            </w:r>
          </w:p>
        </w:tc>
        <w:tc>
          <w:tcPr>
            <w:tcW w:w="7650" w:type="dxa"/>
            <w:vAlign w:val="center"/>
          </w:tcPr>
          <w:p w14:paraId="64A9A743" w14:textId="5C53DBC8" w:rsidR="00894866" w:rsidRPr="00212A57" w:rsidRDefault="00B171B4" w:rsidP="00894866">
            <w:pPr>
              <w:rPr>
                <w:rFonts w:eastAsia="Times New Roman" w:cs="Arial"/>
              </w:rPr>
            </w:pPr>
            <w:r w:rsidRPr="00212A57">
              <w:rPr>
                <w:rFonts w:cs="Arial"/>
              </w:rPr>
              <w:t xml:space="preserve">Apply </w:t>
            </w:r>
            <w:r w:rsidR="00212A57" w:rsidRPr="00212A57">
              <w:rPr>
                <w:rFonts w:cs="Arial"/>
              </w:rPr>
              <w:t>taping and</w:t>
            </w:r>
            <w:r w:rsidR="00894866" w:rsidRPr="00212A57">
              <w:rPr>
                <w:rFonts w:cs="Arial"/>
              </w:rPr>
              <w:t xml:space="preserve"> wrapping techniques.</w:t>
            </w:r>
          </w:p>
        </w:tc>
        <w:tc>
          <w:tcPr>
            <w:tcW w:w="1620" w:type="dxa"/>
          </w:tcPr>
          <w:p w14:paraId="5B82A548" w14:textId="671BF7FD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7424F3C6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6B4AC167" w14:textId="1D988241" w:rsidR="00894866" w:rsidRPr="00E60D07" w:rsidRDefault="00894866" w:rsidP="00894866">
            <w:pPr>
              <w:rPr>
                <w:rFonts w:eastAsia="Times New Roman" w:cs="Arial"/>
              </w:rPr>
            </w:pPr>
            <w:r w:rsidRPr="00B43843">
              <w:t>403</w:t>
            </w:r>
          </w:p>
        </w:tc>
        <w:tc>
          <w:tcPr>
            <w:tcW w:w="7650" w:type="dxa"/>
            <w:vAlign w:val="center"/>
          </w:tcPr>
          <w:p w14:paraId="2DEA73F8" w14:textId="78B11319" w:rsidR="00894866" w:rsidRPr="00894866" w:rsidRDefault="00894866" w:rsidP="00894866">
            <w:pPr>
              <w:rPr>
                <w:rFonts w:eastAsia="Times New Roman" w:cs="Arial"/>
              </w:rPr>
            </w:pPr>
            <w:r w:rsidRPr="00894866">
              <w:rPr>
                <w:rFonts w:cs="Arial"/>
              </w:rPr>
              <w:t xml:space="preserve">Utilize patient/client safety measures. </w:t>
            </w:r>
          </w:p>
        </w:tc>
        <w:tc>
          <w:tcPr>
            <w:tcW w:w="1620" w:type="dxa"/>
          </w:tcPr>
          <w:p w14:paraId="166FCC22" w14:textId="27C72561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2F0B09F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3662C9" w14:textId="64738976" w:rsidR="00894866" w:rsidRPr="00212A57" w:rsidRDefault="00894866" w:rsidP="00894866">
            <w:pPr>
              <w:rPr>
                <w:rFonts w:eastAsia="Times New Roman" w:cs="Arial"/>
              </w:rPr>
            </w:pPr>
            <w:r w:rsidRPr="00212A57">
              <w:lastRenderedPageBreak/>
              <w:t>4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178697F" w14:textId="08D315A7" w:rsidR="00894866" w:rsidRPr="00212A57" w:rsidRDefault="00894866" w:rsidP="00894866">
            <w:pPr>
              <w:rPr>
                <w:rFonts w:eastAsia="Times New Roman" w:cs="Arial"/>
              </w:rPr>
            </w:pPr>
            <w:r w:rsidRPr="00212A57">
              <w:rPr>
                <w:rFonts w:cs="Arial"/>
              </w:rPr>
              <w:t xml:space="preserve">Adapt </w:t>
            </w:r>
            <w:r w:rsidR="00474D45" w:rsidRPr="00212A57">
              <w:rPr>
                <w:rFonts w:cs="Arial"/>
              </w:rPr>
              <w:t xml:space="preserve">therapeutic techniques </w:t>
            </w:r>
            <w:r w:rsidR="004016DF" w:rsidRPr="00212A57">
              <w:rPr>
                <w:rFonts w:cs="Arial"/>
              </w:rPr>
              <w:t xml:space="preserve">to the needs of </w:t>
            </w:r>
            <w:r w:rsidR="00474D45" w:rsidRPr="00212A57">
              <w:rPr>
                <w:rFonts w:cs="Arial"/>
              </w:rPr>
              <w:t xml:space="preserve">each </w:t>
            </w:r>
            <w:r w:rsidR="004016DF" w:rsidRPr="00212A57">
              <w:rPr>
                <w:rFonts w:cs="Arial"/>
              </w:rPr>
              <w:t>patient/</w:t>
            </w:r>
            <w:r w:rsidR="00AB62CF" w:rsidRPr="00212A57">
              <w:rPr>
                <w:rFonts w:cs="Arial"/>
              </w:rPr>
              <w:t>client</w:t>
            </w:r>
            <w:r w:rsidR="004016DF" w:rsidRPr="00212A57">
              <w:rPr>
                <w:rFonts w:cs="Arial"/>
              </w:rPr>
              <w:t xml:space="preserve">.  </w:t>
            </w:r>
          </w:p>
        </w:tc>
        <w:tc>
          <w:tcPr>
            <w:tcW w:w="1620" w:type="dxa"/>
          </w:tcPr>
          <w:p w14:paraId="63741AFB" w14:textId="69C49246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770DF41C" w:rsidR="007F79E0" w:rsidRDefault="007F79E0" w:rsidP="007F79E0">
      <w:pPr>
        <w:pStyle w:val="Heading2"/>
      </w:pPr>
      <w:r>
        <w:t xml:space="preserve">500 </w:t>
      </w:r>
      <w:r w:rsidR="00894866" w:rsidRPr="00894866">
        <w:t xml:space="preserve">Treatment, Rehabilitation, </w:t>
      </w:r>
      <w:r w:rsidR="00894866">
        <w:t>a</w:t>
      </w:r>
      <w:r w:rsidR="00894866" w:rsidRPr="00894866">
        <w:t>nd Clinical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bookmarkEnd w:id="2"/>
      <w:tr w:rsidR="00894866" w:rsidRPr="00E60D07" w14:paraId="64B4DFEA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63D6D65B" w14:textId="1EED342F" w:rsidR="00894866" w:rsidRPr="00E60D07" w:rsidRDefault="00894866" w:rsidP="00894866">
            <w:pPr>
              <w:rPr>
                <w:rFonts w:eastAsia="Times New Roman" w:cs="Arial"/>
              </w:rPr>
            </w:pPr>
            <w:r w:rsidRPr="000B6FF4">
              <w:t>501</w:t>
            </w:r>
          </w:p>
        </w:tc>
        <w:tc>
          <w:tcPr>
            <w:tcW w:w="7650" w:type="dxa"/>
          </w:tcPr>
          <w:p w14:paraId="43EA4BD5" w14:textId="4FDCDF52" w:rsidR="00894866" w:rsidRPr="00E60D07" w:rsidRDefault="00894866" w:rsidP="00894866">
            <w:pPr>
              <w:rPr>
                <w:rFonts w:eastAsia="Times New Roman" w:cs="Arial"/>
              </w:rPr>
            </w:pPr>
            <w:r w:rsidRPr="00220B15">
              <w:t>Compose HOPS (history/observation/palpation/special tests) and SOAP (subjective/objective/assessment/plan) not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1C04BD62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09FF0FDE" w14:textId="6BFC043E" w:rsidR="00894866" w:rsidRPr="00E60D07" w:rsidRDefault="00894866" w:rsidP="00894866">
            <w:pPr>
              <w:rPr>
                <w:rFonts w:eastAsia="Times New Roman" w:cs="Arial"/>
              </w:rPr>
            </w:pPr>
            <w:r w:rsidRPr="000B6FF4">
              <w:t>502</w:t>
            </w:r>
          </w:p>
        </w:tc>
        <w:tc>
          <w:tcPr>
            <w:tcW w:w="7650" w:type="dxa"/>
          </w:tcPr>
          <w:p w14:paraId="191074CB" w14:textId="56A8E796" w:rsidR="00894866" w:rsidRPr="00E60D07" w:rsidRDefault="00894866" w:rsidP="00894866">
            <w:pPr>
              <w:rPr>
                <w:rFonts w:eastAsia="Times New Roman" w:cs="Arial"/>
              </w:rPr>
            </w:pPr>
            <w:r w:rsidRPr="00220B15">
              <w:t>Measure and record height and weight.</w:t>
            </w:r>
          </w:p>
        </w:tc>
        <w:tc>
          <w:tcPr>
            <w:tcW w:w="1620" w:type="dxa"/>
            <w:vAlign w:val="center"/>
          </w:tcPr>
          <w:p w14:paraId="275D4B9E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3A6C69D6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268FB0E5" w14:textId="0CAE535C" w:rsidR="00894866" w:rsidRPr="00E20E4E" w:rsidRDefault="00894866" w:rsidP="00894866">
            <w:r w:rsidRPr="000B6FF4">
              <w:t>503</w:t>
            </w:r>
          </w:p>
        </w:tc>
        <w:tc>
          <w:tcPr>
            <w:tcW w:w="7650" w:type="dxa"/>
          </w:tcPr>
          <w:p w14:paraId="71820021" w14:textId="4EE24B45" w:rsidR="00894866" w:rsidRPr="00E20E4E" w:rsidRDefault="00894866" w:rsidP="00894866">
            <w:r w:rsidRPr="00220B15">
              <w:t xml:space="preserve">Measure and record vital signs (VS).  </w:t>
            </w:r>
          </w:p>
        </w:tc>
        <w:tc>
          <w:tcPr>
            <w:tcW w:w="1620" w:type="dxa"/>
            <w:vAlign w:val="center"/>
          </w:tcPr>
          <w:p w14:paraId="234BE20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2A2F7C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359E23E9" w14:textId="77777777" w:rsidTr="00212A5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6430330" w14:textId="6E384451" w:rsidR="00894866" w:rsidRPr="00AB62CF" w:rsidRDefault="00894866" w:rsidP="00894866"/>
        </w:tc>
        <w:tc>
          <w:tcPr>
            <w:tcW w:w="7650" w:type="dxa"/>
            <w:shd w:val="clear" w:color="auto" w:fill="auto"/>
          </w:tcPr>
          <w:p w14:paraId="13DE35D6" w14:textId="6F4A00B1" w:rsidR="00894866" w:rsidRPr="00AB62CF" w:rsidRDefault="006D1184" w:rsidP="00894866">
            <w:pPr>
              <w:rPr>
                <w:strike/>
              </w:rPr>
            </w:pPr>
            <w:r w:rsidRPr="00AB62CF">
              <w:t>RESERVED</w:t>
            </w:r>
            <w:r w:rsidR="00212A57">
              <w:t xml:space="preserve"> (504)</w:t>
            </w:r>
          </w:p>
        </w:tc>
        <w:tc>
          <w:tcPr>
            <w:tcW w:w="1620" w:type="dxa"/>
            <w:vAlign w:val="center"/>
          </w:tcPr>
          <w:p w14:paraId="4EC40DB6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4ED715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DFFFC8B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340F8463" w14:textId="26B957D5" w:rsidR="00894866" w:rsidRPr="00E20E4E" w:rsidRDefault="00894866" w:rsidP="00894866">
            <w:r w:rsidRPr="000B6FF4">
              <w:t>505</w:t>
            </w:r>
          </w:p>
        </w:tc>
        <w:tc>
          <w:tcPr>
            <w:tcW w:w="7650" w:type="dxa"/>
          </w:tcPr>
          <w:p w14:paraId="5256914C" w14:textId="41315F01" w:rsidR="00894866" w:rsidRPr="00E20E4E" w:rsidRDefault="00894866" w:rsidP="00894866">
            <w:r w:rsidRPr="00220B15">
              <w:t>Measure and perform range of motion (ROM).</w:t>
            </w:r>
          </w:p>
        </w:tc>
        <w:tc>
          <w:tcPr>
            <w:tcW w:w="1620" w:type="dxa"/>
            <w:vAlign w:val="center"/>
          </w:tcPr>
          <w:p w14:paraId="5E10E77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C149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DEC7AAC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7AF273D6" w14:textId="784BDDC4" w:rsidR="00894866" w:rsidRPr="008B2823" w:rsidRDefault="00894866" w:rsidP="00894866">
            <w:r w:rsidRPr="008B2823">
              <w:t>506</w:t>
            </w:r>
          </w:p>
        </w:tc>
        <w:tc>
          <w:tcPr>
            <w:tcW w:w="7650" w:type="dxa"/>
          </w:tcPr>
          <w:p w14:paraId="4252CDEE" w14:textId="1E167545" w:rsidR="00894866" w:rsidRPr="008B2823" w:rsidRDefault="00894866" w:rsidP="00894866">
            <w:r w:rsidRPr="008B2823">
              <w:t>Perform manual muscle test (MMT).</w:t>
            </w:r>
          </w:p>
        </w:tc>
        <w:tc>
          <w:tcPr>
            <w:tcW w:w="1620" w:type="dxa"/>
            <w:vAlign w:val="center"/>
          </w:tcPr>
          <w:p w14:paraId="7DB30098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2ABEF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4EA7E964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58C7F627" w14:textId="044E20F1" w:rsidR="00894866" w:rsidRPr="008B2823" w:rsidRDefault="00894866" w:rsidP="00894866">
            <w:r w:rsidRPr="008B2823">
              <w:t>507</w:t>
            </w:r>
          </w:p>
        </w:tc>
        <w:tc>
          <w:tcPr>
            <w:tcW w:w="7650" w:type="dxa"/>
          </w:tcPr>
          <w:p w14:paraId="0A3B0944" w14:textId="5E9D8B9E" w:rsidR="00894866" w:rsidRPr="008B2823" w:rsidRDefault="00894866" w:rsidP="00894866">
            <w:r w:rsidRPr="008B2823">
              <w:t>Distinguish the phases of rehabilitation.</w:t>
            </w:r>
          </w:p>
        </w:tc>
        <w:tc>
          <w:tcPr>
            <w:tcW w:w="1620" w:type="dxa"/>
            <w:vAlign w:val="center"/>
          </w:tcPr>
          <w:p w14:paraId="15DF3A0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C25E4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5AF00962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70BABBE0" w14:textId="0E9FEBC8" w:rsidR="00894866" w:rsidRPr="008B2823" w:rsidRDefault="00894866" w:rsidP="00894866">
            <w:r w:rsidRPr="008B2823">
              <w:t>508</w:t>
            </w:r>
          </w:p>
        </w:tc>
        <w:tc>
          <w:tcPr>
            <w:tcW w:w="7650" w:type="dxa"/>
          </w:tcPr>
          <w:p w14:paraId="46C672DE" w14:textId="3999CC85" w:rsidR="00894866" w:rsidRPr="008B2823" w:rsidRDefault="00894866" w:rsidP="00894866">
            <w:r w:rsidRPr="008B2823">
              <w:t>Identify signs and symptoms, prevention, and treatment of neuromusculoskeletal</w:t>
            </w:r>
            <w:r w:rsidR="00896E21" w:rsidRPr="008B2823">
              <w:t xml:space="preserve"> condition</w:t>
            </w:r>
            <w:r w:rsidR="00F80C22">
              <w:t>s</w:t>
            </w:r>
            <w:r w:rsidRPr="008B2823">
              <w:t>.</w:t>
            </w:r>
          </w:p>
        </w:tc>
        <w:tc>
          <w:tcPr>
            <w:tcW w:w="1620" w:type="dxa"/>
            <w:vAlign w:val="center"/>
          </w:tcPr>
          <w:p w14:paraId="4631771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31315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5DB8389B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290B13DF" w14:textId="7EB0F848" w:rsidR="00894866" w:rsidRPr="008B2823" w:rsidRDefault="00894866" w:rsidP="00894866">
            <w:r w:rsidRPr="008B2823">
              <w:t>509</w:t>
            </w:r>
          </w:p>
        </w:tc>
        <w:tc>
          <w:tcPr>
            <w:tcW w:w="7650" w:type="dxa"/>
          </w:tcPr>
          <w:p w14:paraId="290614D9" w14:textId="318825E7" w:rsidR="00894866" w:rsidRPr="008B2823" w:rsidRDefault="00894866" w:rsidP="00894866">
            <w:r w:rsidRPr="008B2823">
              <w:t>Identify therapeutic modalities and related safety procedures.</w:t>
            </w:r>
          </w:p>
        </w:tc>
        <w:tc>
          <w:tcPr>
            <w:tcW w:w="1620" w:type="dxa"/>
            <w:vAlign w:val="center"/>
          </w:tcPr>
          <w:p w14:paraId="695AA39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41F09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45D83A73" w14:textId="77777777" w:rsidTr="002835AD">
        <w:trPr>
          <w:trHeight w:val="288"/>
        </w:trPr>
        <w:tc>
          <w:tcPr>
            <w:tcW w:w="715" w:type="dxa"/>
            <w:vAlign w:val="center"/>
          </w:tcPr>
          <w:p w14:paraId="4B951E7C" w14:textId="45998070" w:rsidR="00894866" w:rsidRPr="008B2823" w:rsidRDefault="00894866" w:rsidP="00894866">
            <w:r w:rsidRPr="008B2823">
              <w:t>510</w:t>
            </w:r>
          </w:p>
        </w:tc>
        <w:tc>
          <w:tcPr>
            <w:tcW w:w="7650" w:type="dxa"/>
          </w:tcPr>
          <w:p w14:paraId="32BF4873" w14:textId="4F22DD84" w:rsidR="00894866" w:rsidRPr="008B2823" w:rsidRDefault="00894866" w:rsidP="00894866">
            <w:r w:rsidRPr="008B2823">
              <w:t xml:space="preserve">Assist the patient/client with activities of daily living (ADL) and necessary assistive devices (AD). </w:t>
            </w:r>
          </w:p>
        </w:tc>
        <w:tc>
          <w:tcPr>
            <w:tcW w:w="1620" w:type="dxa"/>
            <w:vAlign w:val="center"/>
          </w:tcPr>
          <w:p w14:paraId="6F4B2F9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6E204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0F23B56" w14:textId="77777777" w:rsidTr="008B282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412EFA7" w14:textId="4EB2F22D" w:rsidR="00894866" w:rsidRPr="008B2823" w:rsidRDefault="00894866" w:rsidP="00894866">
            <w:r w:rsidRPr="008B2823">
              <w:t>511</w:t>
            </w:r>
          </w:p>
        </w:tc>
        <w:tc>
          <w:tcPr>
            <w:tcW w:w="7650" w:type="dxa"/>
            <w:shd w:val="clear" w:color="auto" w:fill="auto"/>
          </w:tcPr>
          <w:p w14:paraId="2580B8C1" w14:textId="4E90B6A6" w:rsidR="00894866" w:rsidRPr="008B2823" w:rsidRDefault="00894866" w:rsidP="00894866">
            <w:r w:rsidRPr="008B2823">
              <w:t>Protect a patient's/client's privac</w:t>
            </w:r>
            <w:r w:rsidR="00807A02" w:rsidRPr="008B2823">
              <w:t>y.</w:t>
            </w:r>
          </w:p>
        </w:tc>
        <w:tc>
          <w:tcPr>
            <w:tcW w:w="1620" w:type="dxa"/>
            <w:vAlign w:val="center"/>
          </w:tcPr>
          <w:p w14:paraId="563C8AD8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A76C4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4984525" w:rsidR="007F79E0" w:rsidRDefault="007F79E0" w:rsidP="007F79E0">
      <w:pPr>
        <w:pStyle w:val="Heading2"/>
      </w:pPr>
      <w:r>
        <w:t xml:space="preserve">600 </w:t>
      </w:r>
      <w:r w:rsidR="00894866" w:rsidRPr="00894866">
        <w:t>Nutrition and Hydr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45BEF1EA" w14:textId="77777777" w:rsidTr="008B2823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A14760" w14:textId="1E74107F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601</w:t>
            </w:r>
          </w:p>
        </w:tc>
        <w:tc>
          <w:tcPr>
            <w:tcW w:w="7650" w:type="dxa"/>
            <w:shd w:val="clear" w:color="auto" w:fill="auto"/>
          </w:tcPr>
          <w:p w14:paraId="6D3BFECC" w14:textId="445D0751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Explain daily nutritional requirements, caloric intak</w:t>
            </w:r>
            <w:r w:rsidR="008B2823" w:rsidRPr="008B2823">
              <w:t>e</w:t>
            </w:r>
            <w:r w:rsidRPr="008B2823">
              <w:t xml:space="preserve">, </w:t>
            </w:r>
            <w:r w:rsidR="006D1184" w:rsidRPr="008B2823">
              <w:t>condition specific needs and</w:t>
            </w:r>
            <w:r w:rsidRPr="008B2823">
              <w:t xml:space="preserve"> basal metabolic rate (BMR)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5414A377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4953893B" w14:textId="541A6EBC" w:rsidR="00894866" w:rsidRPr="00E60D07" w:rsidRDefault="00894866" w:rsidP="00894866">
            <w:pPr>
              <w:rPr>
                <w:rFonts w:eastAsia="Times New Roman" w:cs="Arial"/>
              </w:rPr>
            </w:pPr>
            <w:r w:rsidRPr="00A80173">
              <w:t>602</w:t>
            </w:r>
          </w:p>
        </w:tc>
        <w:tc>
          <w:tcPr>
            <w:tcW w:w="7650" w:type="dxa"/>
          </w:tcPr>
          <w:p w14:paraId="24C47381" w14:textId="5B919089" w:rsidR="00894866" w:rsidRPr="00E60D07" w:rsidRDefault="00894866" w:rsidP="00894866">
            <w:pPr>
              <w:rPr>
                <w:rFonts w:eastAsia="Times New Roman" w:cs="Arial"/>
              </w:rPr>
            </w:pPr>
            <w:r w:rsidRPr="009F00DB">
              <w:t>Evaluate food labels.</w:t>
            </w:r>
          </w:p>
        </w:tc>
        <w:tc>
          <w:tcPr>
            <w:tcW w:w="1620" w:type="dxa"/>
            <w:vAlign w:val="center"/>
          </w:tcPr>
          <w:p w14:paraId="1F8FD1E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6AEDD74B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36CFE745" w14:textId="6B3F8BAC" w:rsidR="00894866" w:rsidRPr="00E60D07" w:rsidRDefault="00894866" w:rsidP="00894866">
            <w:pPr>
              <w:rPr>
                <w:rFonts w:eastAsia="Times New Roman" w:cs="Arial"/>
              </w:rPr>
            </w:pPr>
            <w:r w:rsidRPr="00A80173">
              <w:t>603</w:t>
            </w:r>
          </w:p>
        </w:tc>
        <w:tc>
          <w:tcPr>
            <w:tcW w:w="7650" w:type="dxa"/>
          </w:tcPr>
          <w:p w14:paraId="60E81024" w14:textId="39E800F4" w:rsidR="00894866" w:rsidRPr="00E60D07" w:rsidRDefault="00894866" w:rsidP="00894866">
            <w:pPr>
              <w:rPr>
                <w:rFonts w:eastAsia="Times New Roman" w:cs="Arial"/>
              </w:rPr>
            </w:pPr>
            <w:r w:rsidRPr="009F00DB">
              <w:t>Evaluate basic and sport nutrition needs, including hydration.</w:t>
            </w:r>
          </w:p>
        </w:tc>
        <w:tc>
          <w:tcPr>
            <w:tcW w:w="1620" w:type="dxa"/>
            <w:vAlign w:val="center"/>
          </w:tcPr>
          <w:p w14:paraId="41C0194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0E27794E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41695A2C" w14:textId="06858096" w:rsidR="00894866" w:rsidRPr="00E60D07" w:rsidRDefault="00894866" w:rsidP="00894866">
            <w:pPr>
              <w:rPr>
                <w:rFonts w:eastAsia="Times New Roman" w:cs="Arial"/>
              </w:rPr>
            </w:pPr>
            <w:r w:rsidRPr="00A80173">
              <w:t>604</w:t>
            </w:r>
          </w:p>
        </w:tc>
        <w:tc>
          <w:tcPr>
            <w:tcW w:w="7650" w:type="dxa"/>
          </w:tcPr>
          <w:p w14:paraId="01B52E05" w14:textId="0F81132C" w:rsidR="00894866" w:rsidRPr="00E60D07" w:rsidRDefault="00894866" w:rsidP="00894866">
            <w:pPr>
              <w:rPr>
                <w:rFonts w:eastAsia="Times New Roman" w:cs="Arial"/>
              </w:rPr>
            </w:pPr>
            <w:r w:rsidRPr="009F00DB">
              <w:t xml:space="preserve">Identify signs and symptoms of dehydration. </w:t>
            </w:r>
          </w:p>
        </w:tc>
        <w:tc>
          <w:tcPr>
            <w:tcW w:w="1620" w:type="dxa"/>
            <w:vAlign w:val="center"/>
          </w:tcPr>
          <w:p w14:paraId="1EB315B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01EC5F97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02C22AEC" w14:textId="22216FC9" w:rsidR="00894866" w:rsidRPr="005B0B1F" w:rsidRDefault="00894866" w:rsidP="00894866">
            <w:r w:rsidRPr="00A80173">
              <w:t>605</w:t>
            </w:r>
          </w:p>
        </w:tc>
        <w:tc>
          <w:tcPr>
            <w:tcW w:w="7650" w:type="dxa"/>
          </w:tcPr>
          <w:p w14:paraId="6DF5577B" w14:textId="725CADA4" w:rsidR="00894866" w:rsidRPr="005B0B1F" w:rsidRDefault="00894866" w:rsidP="00894866">
            <w:r w:rsidRPr="009F00DB">
              <w:t>Identify safe methods for weight loss and weight gain.</w:t>
            </w:r>
          </w:p>
        </w:tc>
        <w:tc>
          <w:tcPr>
            <w:tcW w:w="1620" w:type="dxa"/>
            <w:vAlign w:val="center"/>
          </w:tcPr>
          <w:p w14:paraId="7829E8E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96B0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695F0523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1F5959FE" w14:textId="16F8A3DE" w:rsidR="00894866" w:rsidRPr="005B0B1F" w:rsidRDefault="00894866" w:rsidP="00894866"/>
        </w:tc>
        <w:tc>
          <w:tcPr>
            <w:tcW w:w="7650" w:type="dxa"/>
          </w:tcPr>
          <w:p w14:paraId="41DE1DD8" w14:textId="5D080019" w:rsidR="00894866" w:rsidRPr="005B0B1F" w:rsidRDefault="00894866" w:rsidP="00894866">
            <w:r w:rsidRPr="009F00DB">
              <w:t>RESERVED</w:t>
            </w:r>
            <w:r w:rsidR="008B2823">
              <w:t xml:space="preserve"> (606)</w:t>
            </w:r>
          </w:p>
        </w:tc>
        <w:tc>
          <w:tcPr>
            <w:tcW w:w="1620" w:type="dxa"/>
            <w:vAlign w:val="center"/>
          </w:tcPr>
          <w:p w14:paraId="012BC6A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6FDC3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49D81F08" w14:textId="77777777" w:rsidTr="00A700F3">
        <w:trPr>
          <w:trHeight w:val="288"/>
        </w:trPr>
        <w:tc>
          <w:tcPr>
            <w:tcW w:w="715" w:type="dxa"/>
            <w:vAlign w:val="center"/>
          </w:tcPr>
          <w:p w14:paraId="2AAB7E74" w14:textId="4C7B6C21" w:rsidR="00894866" w:rsidRPr="008B2823" w:rsidRDefault="00894866" w:rsidP="00894866">
            <w:r w:rsidRPr="008B2823">
              <w:lastRenderedPageBreak/>
              <w:t>607</w:t>
            </w:r>
          </w:p>
        </w:tc>
        <w:tc>
          <w:tcPr>
            <w:tcW w:w="7650" w:type="dxa"/>
          </w:tcPr>
          <w:p w14:paraId="101EE4FC" w14:textId="1F37A722" w:rsidR="00894866" w:rsidRPr="008B2823" w:rsidRDefault="00D70B95" w:rsidP="00894866">
            <w:r w:rsidRPr="008B2823">
              <w:t xml:space="preserve">Differentiate between </w:t>
            </w:r>
            <w:r w:rsidR="00894866" w:rsidRPr="008B2823">
              <w:t>supplements and ergogenic aids.</w:t>
            </w:r>
          </w:p>
        </w:tc>
        <w:tc>
          <w:tcPr>
            <w:tcW w:w="1620" w:type="dxa"/>
            <w:vAlign w:val="center"/>
          </w:tcPr>
          <w:p w14:paraId="0C435DE8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76564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D2562E8" w:rsidR="00EA581C" w:rsidRDefault="00EA581C" w:rsidP="00EA581C">
      <w:pPr>
        <w:pStyle w:val="Heading2"/>
      </w:pPr>
      <w:r>
        <w:t xml:space="preserve">700 </w:t>
      </w:r>
      <w:r w:rsidR="00894866" w:rsidRPr="00894866">
        <w:t>Exercise Science and Prescrip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36B3BC2C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204A0934" w14:textId="52B7547F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701</w:t>
            </w:r>
          </w:p>
        </w:tc>
        <w:tc>
          <w:tcPr>
            <w:tcW w:w="7650" w:type="dxa"/>
          </w:tcPr>
          <w:p w14:paraId="534FD653" w14:textId="13449D1D" w:rsidR="00894866" w:rsidRPr="008B2823" w:rsidRDefault="00D70B95" w:rsidP="00894866">
            <w:pPr>
              <w:rPr>
                <w:rFonts w:eastAsia="Times New Roman" w:cs="Arial"/>
              </w:rPr>
            </w:pPr>
            <w:r w:rsidRPr="008B2823">
              <w:t xml:space="preserve">Conduct </w:t>
            </w:r>
            <w:r w:rsidR="00894866" w:rsidRPr="008B2823">
              <w:t xml:space="preserve">pre-exercise screening </w:t>
            </w:r>
            <w:r w:rsidRPr="008B2823">
              <w:t>to</w:t>
            </w:r>
            <w:r w:rsidR="00894866" w:rsidRPr="008B2823">
              <w:t xml:space="preserve"> determin</w:t>
            </w:r>
            <w:r w:rsidRPr="008B2823">
              <w:t>e</w:t>
            </w:r>
            <w:r w:rsidR="00894866" w:rsidRPr="008B2823">
              <w:t xml:space="preserve"> physical activity </w:t>
            </w:r>
            <w:r w:rsidRPr="008B2823">
              <w:t>readiness</w:t>
            </w:r>
            <w:r w:rsidR="00894866" w:rsidRPr="008B2823">
              <w:t>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60A8628D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759EA24B" w14:textId="3809D7AC" w:rsidR="00894866" w:rsidRPr="008B2823" w:rsidRDefault="00894866" w:rsidP="00894866">
            <w:r w:rsidRPr="008B2823">
              <w:t>702</w:t>
            </w:r>
          </w:p>
        </w:tc>
        <w:tc>
          <w:tcPr>
            <w:tcW w:w="7650" w:type="dxa"/>
          </w:tcPr>
          <w:p w14:paraId="61C51D4B" w14:textId="4A4C2E1D" w:rsidR="00894866" w:rsidRPr="008B2823" w:rsidRDefault="00D70B95" w:rsidP="00894866">
            <w:r w:rsidRPr="008B2823">
              <w:t>Interpret the results of</w:t>
            </w:r>
            <w:r w:rsidR="00AC7564" w:rsidRPr="008B2823">
              <w:t xml:space="preserve"> a</w:t>
            </w:r>
            <w:r w:rsidRPr="008B2823">
              <w:t xml:space="preserve"> </w:t>
            </w:r>
            <w:r w:rsidR="00894866" w:rsidRPr="008B2823">
              <w:t>health/fitness intake questionnaire.</w:t>
            </w:r>
          </w:p>
        </w:tc>
        <w:tc>
          <w:tcPr>
            <w:tcW w:w="1620" w:type="dxa"/>
            <w:vAlign w:val="center"/>
          </w:tcPr>
          <w:p w14:paraId="62019E6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28008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5F388138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08C11446" w14:textId="5FAC9874" w:rsidR="00894866" w:rsidRPr="00D0177F" w:rsidRDefault="00894866" w:rsidP="00894866">
            <w:r w:rsidRPr="008959B8">
              <w:t>703</w:t>
            </w:r>
          </w:p>
        </w:tc>
        <w:tc>
          <w:tcPr>
            <w:tcW w:w="7650" w:type="dxa"/>
          </w:tcPr>
          <w:p w14:paraId="7233859D" w14:textId="162A8D8A" w:rsidR="00894866" w:rsidRPr="00D0177F" w:rsidRDefault="00894866" w:rsidP="00894866">
            <w:r w:rsidRPr="00D22D67">
              <w:t>Conduct baseline testing for body composition, cardiorespiratory, muscular strength, muscular endurance, and flexibility.</w:t>
            </w:r>
          </w:p>
        </w:tc>
        <w:tc>
          <w:tcPr>
            <w:tcW w:w="1620" w:type="dxa"/>
            <w:vAlign w:val="center"/>
          </w:tcPr>
          <w:p w14:paraId="3D99BD1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8DCB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328DA753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1BB3F767" w14:textId="668E2020" w:rsidR="00894866" w:rsidRPr="00D0177F" w:rsidRDefault="00894866" w:rsidP="00894866">
            <w:r w:rsidRPr="008959B8">
              <w:t>704</w:t>
            </w:r>
          </w:p>
        </w:tc>
        <w:tc>
          <w:tcPr>
            <w:tcW w:w="7650" w:type="dxa"/>
          </w:tcPr>
          <w:p w14:paraId="6226F4E5" w14:textId="7003BAA4" w:rsidR="00894866" w:rsidRPr="00D0177F" w:rsidRDefault="00894866" w:rsidP="00894866">
            <w:r w:rsidRPr="00D22D67">
              <w:t>Implement the components of exercise prescription and modification.</w:t>
            </w:r>
          </w:p>
        </w:tc>
        <w:tc>
          <w:tcPr>
            <w:tcW w:w="1620" w:type="dxa"/>
            <w:vAlign w:val="center"/>
          </w:tcPr>
          <w:p w14:paraId="0B8DE42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76D31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BAA7F11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79008744" w14:textId="67ABF94E" w:rsidR="00894866" w:rsidRPr="00D0177F" w:rsidRDefault="00894866" w:rsidP="00894866">
            <w:r w:rsidRPr="008959B8">
              <w:t>705</w:t>
            </w:r>
          </w:p>
        </w:tc>
        <w:tc>
          <w:tcPr>
            <w:tcW w:w="7650" w:type="dxa"/>
          </w:tcPr>
          <w:p w14:paraId="24522BA6" w14:textId="04807FCE" w:rsidR="00894866" w:rsidRPr="00D0177F" w:rsidRDefault="00894866" w:rsidP="00894866">
            <w:r w:rsidRPr="00D22D67">
              <w:t>Select and demonstrate exercises to improve body composition, cardiorespiratory fitness, muscular strength, muscular endurance, and flexibility.</w:t>
            </w:r>
          </w:p>
        </w:tc>
        <w:tc>
          <w:tcPr>
            <w:tcW w:w="1620" w:type="dxa"/>
            <w:vAlign w:val="center"/>
          </w:tcPr>
          <w:p w14:paraId="7F61412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0DDB7F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779B5092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0269B0C1" w14:textId="4114F0CE" w:rsidR="00894866" w:rsidRPr="00D0177F" w:rsidRDefault="00894866" w:rsidP="00894866">
            <w:r w:rsidRPr="008959B8">
              <w:t>706</w:t>
            </w:r>
          </w:p>
        </w:tc>
        <w:tc>
          <w:tcPr>
            <w:tcW w:w="7650" w:type="dxa"/>
          </w:tcPr>
          <w:p w14:paraId="2BAE9DE7" w14:textId="1839FB81" w:rsidR="00894866" w:rsidRPr="00D0177F" w:rsidRDefault="00894866" w:rsidP="00894866">
            <w:r w:rsidRPr="00D22D67">
              <w:t>Select and demonstrate exercises to improve agility, power, speed, balance, and proprioception.</w:t>
            </w:r>
          </w:p>
        </w:tc>
        <w:tc>
          <w:tcPr>
            <w:tcW w:w="1620" w:type="dxa"/>
            <w:vAlign w:val="center"/>
          </w:tcPr>
          <w:p w14:paraId="64EC6CD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7DD8D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041DD80C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2EF7AD79" w14:textId="15E7C74C" w:rsidR="00894866" w:rsidRPr="00D0177F" w:rsidRDefault="00894866" w:rsidP="00894866">
            <w:r w:rsidRPr="008959B8">
              <w:t>707</w:t>
            </w:r>
          </w:p>
        </w:tc>
        <w:tc>
          <w:tcPr>
            <w:tcW w:w="7650" w:type="dxa"/>
          </w:tcPr>
          <w:p w14:paraId="6EC6BED7" w14:textId="5425C3B6" w:rsidR="00894866" w:rsidRPr="00D0177F" w:rsidRDefault="00894866" w:rsidP="00894866">
            <w:r w:rsidRPr="00D22D67">
              <w:t xml:space="preserve">Create short-term and long-term goals utilizing the SMART (specific, measurable, attainable, realistic and time bound) principle.  </w:t>
            </w:r>
          </w:p>
        </w:tc>
        <w:tc>
          <w:tcPr>
            <w:tcW w:w="1620" w:type="dxa"/>
            <w:vAlign w:val="center"/>
          </w:tcPr>
          <w:p w14:paraId="59942DAC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A90B2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1AA01658" w14:textId="77777777" w:rsidTr="007638D3">
        <w:trPr>
          <w:trHeight w:val="288"/>
        </w:trPr>
        <w:tc>
          <w:tcPr>
            <w:tcW w:w="715" w:type="dxa"/>
            <w:vAlign w:val="center"/>
          </w:tcPr>
          <w:p w14:paraId="2450761D" w14:textId="53C40DC3" w:rsidR="00894866" w:rsidRPr="00D0177F" w:rsidRDefault="00894866" w:rsidP="00894866">
            <w:r w:rsidRPr="008959B8">
              <w:t>708</w:t>
            </w:r>
          </w:p>
        </w:tc>
        <w:tc>
          <w:tcPr>
            <w:tcW w:w="7650" w:type="dxa"/>
          </w:tcPr>
          <w:p w14:paraId="3DD001EA" w14:textId="5CE7C794" w:rsidR="00894866" w:rsidRPr="00D0177F" w:rsidRDefault="00894866" w:rsidP="00894866">
            <w:r w:rsidRPr="00D22D67">
              <w:t>Execute spotting techniques for resistance training exercise.</w:t>
            </w:r>
          </w:p>
        </w:tc>
        <w:tc>
          <w:tcPr>
            <w:tcW w:w="1620" w:type="dxa"/>
            <w:vAlign w:val="center"/>
          </w:tcPr>
          <w:p w14:paraId="6FE63D8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D2735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08CAAD9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894866" w:rsidRPr="00894866">
        <w:t>Human Development and Mental Heal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7777777" w:rsidR="00FA5C60" w:rsidRPr="00E60D07" w:rsidRDefault="00FA5C60" w:rsidP="00793AD0">
            <w:pPr>
              <w:jc w:val="center"/>
            </w:pPr>
            <w:r w:rsidRPr="00E60D07">
              <w:t>Secondary Course Cross-Walk</w:t>
            </w:r>
          </w:p>
        </w:tc>
      </w:tr>
      <w:tr w:rsidR="00894866" w:rsidRPr="00E60D07" w14:paraId="16072BA6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22532089" w14:textId="1D5B52EB" w:rsidR="00894866" w:rsidRPr="00E60D07" w:rsidRDefault="00894866" w:rsidP="00894866">
            <w:pPr>
              <w:rPr>
                <w:rFonts w:eastAsia="Times New Roman" w:cs="Arial"/>
              </w:rPr>
            </w:pPr>
            <w:r w:rsidRPr="00695F31">
              <w:t>801</w:t>
            </w:r>
          </w:p>
        </w:tc>
        <w:tc>
          <w:tcPr>
            <w:tcW w:w="7650" w:type="dxa"/>
          </w:tcPr>
          <w:p w14:paraId="6A13E116" w14:textId="3C0FAD61" w:rsidR="00894866" w:rsidRPr="00E60D07" w:rsidRDefault="00894866" w:rsidP="00894866">
            <w:pPr>
              <w:rPr>
                <w:rFonts w:eastAsia="Times New Roman" w:cs="Arial"/>
              </w:rPr>
            </w:pPr>
            <w:r w:rsidRPr="000646DC">
              <w:t>Identify the stages of human growth and development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2BB9D347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2C2244EA" w14:textId="79D9AAAD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>802</w:t>
            </w:r>
          </w:p>
        </w:tc>
        <w:tc>
          <w:tcPr>
            <w:tcW w:w="7650" w:type="dxa"/>
          </w:tcPr>
          <w:p w14:paraId="39BA9508" w14:textId="6791DA6F" w:rsidR="00894866" w:rsidRPr="008B2823" w:rsidRDefault="00894866" w:rsidP="00894866">
            <w:pPr>
              <w:rPr>
                <w:rFonts w:eastAsia="Times New Roman" w:cs="Arial"/>
              </w:rPr>
            </w:pPr>
            <w:r w:rsidRPr="008B2823">
              <w:t xml:space="preserve">Communicate according to the patient's/client's stage of development and </w:t>
            </w:r>
            <w:r w:rsidR="00D82470" w:rsidRPr="008B2823">
              <w:t>social determinants of health</w:t>
            </w:r>
            <w:r w:rsidRPr="008B2823">
              <w:t xml:space="preserve">.  </w:t>
            </w:r>
          </w:p>
        </w:tc>
        <w:tc>
          <w:tcPr>
            <w:tcW w:w="1620" w:type="dxa"/>
            <w:vAlign w:val="center"/>
          </w:tcPr>
          <w:p w14:paraId="45F42D72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3B572B62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12EB1786" w14:textId="2927D760" w:rsidR="00894866" w:rsidRPr="00E60D07" w:rsidRDefault="00894866" w:rsidP="00894866">
            <w:pPr>
              <w:rPr>
                <w:rFonts w:eastAsia="Times New Roman" w:cs="Arial"/>
              </w:rPr>
            </w:pPr>
            <w:r w:rsidRPr="00695F31">
              <w:t>803</w:t>
            </w:r>
          </w:p>
        </w:tc>
        <w:tc>
          <w:tcPr>
            <w:tcW w:w="7650" w:type="dxa"/>
          </w:tcPr>
          <w:p w14:paraId="5FF22327" w14:textId="4D93A03F" w:rsidR="00894866" w:rsidRPr="00E60D07" w:rsidRDefault="00894866" w:rsidP="00894866">
            <w:pPr>
              <w:rPr>
                <w:rFonts w:eastAsia="Times New Roman" w:cs="Arial"/>
              </w:rPr>
            </w:pPr>
            <w:r w:rsidRPr="000646DC">
              <w:t>Identify and discuss types of mental health disorders.</w:t>
            </w:r>
          </w:p>
        </w:tc>
        <w:tc>
          <w:tcPr>
            <w:tcW w:w="1620" w:type="dxa"/>
            <w:vAlign w:val="center"/>
          </w:tcPr>
          <w:p w14:paraId="673B8733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94866" w:rsidRPr="00E60D07" w14:paraId="1EBFFD5E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7DFCCD82" w14:textId="3099B0EC" w:rsidR="00894866" w:rsidRPr="00214FED" w:rsidRDefault="00894866" w:rsidP="00894866">
            <w:r w:rsidRPr="00695F31">
              <w:t>804</w:t>
            </w:r>
          </w:p>
        </w:tc>
        <w:tc>
          <w:tcPr>
            <w:tcW w:w="7650" w:type="dxa"/>
          </w:tcPr>
          <w:p w14:paraId="6664DFAC" w14:textId="0ADE09DD" w:rsidR="00894866" w:rsidRPr="00214FED" w:rsidRDefault="00894866" w:rsidP="00894866">
            <w:r w:rsidRPr="000646DC">
              <w:t xml:space="preserve">Identify and discuss types of disordered eating. </w:t>
            </w:r>
          </w:p>
        </w:tc>
        <w:tc>
          <w:tcPr>
            <w:tcW w:w="1620" w:type="dxa"/>
            <w:vAlign w:val="center"/>
          </w:tcPr>
          <w:p w14:paraId="46E5B59B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30231EC3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0E3ED8D3" w14:textId="7A83B5C8" w:rsidR="00894866" w:rsidRPr="00214FED" w:rsidRDefault="00894866" w:rsidP="00894866">
            <w:r w:rsidRPr="00695F31">
              <w:t>805</w:t>
            </w:r>
          </w:p>
        </w:tc>
        <w:tc>
          <w:tcPr>
            <w:tcW w:w="7650" w:type="dxa"/>
          </w:tcPr>
          <w:p w14:paraId="1C10CD47" w14:textId="7195E21E" w:rsidR="00894866" w:rsidRPr="00214FED" w:rsidRDefault="00894866" w:rsidP="00894866">
            <w:r w:rsidRPr="000646DC">
              <w:t xml:space="preserve">Identify physical and psychological indicators of stress.  </w:t>
            </w:r>
          </w:p>
        </w:tc>
        <w:tc>
          <w:tcPr>
            <w:tcW w:w="1620" w:type="dxa"/>
            <w:vAlign w:val="center"/>
          </w:tcPr>
          <w:p w14:paraId="4B9FE03A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tr w:rsidR="00894866" w:rsidRPr="00E60D07" w14:paraId="66176D66" w14:textId="77777777" w:rsidTr="00D33DB5">
        <w:trPr>
          <w:trHeight w:val="288"/>
        </w:trPr>
        <w:tc>
          <w:tcPr>
            <w:tcW w:w="715" w:type="dxa"/>
            <w:vAlign w:val="center"/>
          </w:tcPr>
          <w:p w14:paraId="02DC6EB1" w14:textId="59E903EA" w:rsidR="00894866" w:rsidRPr="00214FED" w:rsidRDefault="00894866" w:rsidP="00894866"/>
        </w:tc>
        <w:tc>
          <w:tcPr>
            <w:tcW w:w="7650" w:type="dxa"/>
          </w:tcPr>
          <w:p w14:paraId="5D8F2AD4" w14:textId="7B467AFC" w:rsidR="00894866" w:rsidRPr="00214FED" w:rsidRDefault="00894866" w:rsidP="00894866">
            <w:r w:rsidRPr="000646DC">
              <w:t>RESERVE</w:t>
            </w:r>
            <w:r w:rsidR="008B2823">
              <w:t>D (806)</w:t>
            </w:r>
          </w:p>
        </w:tc>
        <w:tc>
          <w:tcPr>
            <w:tcW w:w="1620" w:type="dxa"/>
            <w:vAlign w:val="center"/>
          </w:tcPr>
          <w:p w14:paraId="586AFF80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894866" w:rsidRPr="00E60D07" w:rsidRDefault="00894866" w:rsidP="00894866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A2E1D5D" w14:textId="77777777" w:rsidR="00894866" w:rsidRDefault="00894866" w:rsidP="00FA5C60">
      <w:pPr>
        <w:pStyle w:val="Heading2"/>
      </w:pPr>
      <w:r>
        <w:br w:type="page"/>
      </w:r>
    </w:p>
    <w:p w14:paraId="6EB72C7B" w14:textId="0C8525E0" w:rsidR="00FA5C60" w:rsidRDefault="00FA5C60" w:rsidP="00FA5C60">
      <w:pPr>
        <w:pStyle w:val="Heading2"/>
      </w:pPr>
      <w:r>
        <w:lastRenderedPageBreak/>
        <w:t xml:space="preserve">900 </w:t>
      </w:r>
      <w:r w:rsidR="00894866" w:rsidRPr="00894866">
        <w:t>Medical Termi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77777777" w:rsidR="00FA5C60" w:rsidRPr="00E60D07" w:rsidRDefault="00FA5C60" w:rsidP="00793AD0">
            <w:pPr>
              <w:jc w:val="center"/>
            </w:pPr>
            <w:r w:rsidRPr="00E60D07">
              <w:t>Secondary Course Cross-Walk</w:t>
            </w:r>
          </w:p>
        </w:tc>
      </w:tr>
      <w:tr w:rsidR="00CB2B1B" w:rsidRPr="00E60D07" w14:paraId="04893423" w14:textId="77777777" w:rsidTr="00CB2B1B">
        <w:trPr>
          <w:trHeight w:val="288"/>
        </w:trPr>
        <w:tc>
          <w:tcPr>
            <w:tcW w:w="715" w:type="dxa"/>
            <w:vAlign w:val="center"/>
          </w:tcPr>
          <w:p w14:paraId="276B5848" w14:textId="15B5ED75" w:rsidR="00CB2B1B" w:rsidRPr="00E60D07" w:rsidRDefault="00CB2B1B" w:rsidP="00CB2B1B">
            <w:pPr>
              <w:rPr>
                <w:rFonts w:eastAsia="Times New Roman" w:cs="Arial"/>
              </w:rPr>
            </w:pPr>
            <w:r w:rsidRPr="00F26C2D">
              <w:t>901</w:t>
            </w:r>
          </w:p>
        </w:tc>
        <w:tc>
          <w:tcPr>
            <w:tcW w:w="7650" w:type="dxa"/>
            <w:vAlign w:val="center"/>
          </w:tcPr>
          <w:p w14:paraId="5C267A34" w14:textId="5E6F0AE0" w:rsidR="00CB2B1B" w:rsidRPr="00820608" w:rsidRDefault="00820608" w:rsidP="00CB2B1B">
            <w:pPr>
              <w:rPr>
                <w:rFonts w:cs="Arial"/>
                <w:sz w:val="20"/>
                <w:szCs w:val="20"/>
              </w:rPr>
            </w:pPr>
            <w:r w:rsidRPr="00820608">
              <w:rPr>
                <w:rFonts w:cs="Arial"/>
              </w:rPr>
              <w:t xml:space="preserve">Use medical terminology and abbreviations/acronyms.  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CB2B1B" w:rsidRPr="00E60D07" w:rsidRDefault="00CB2B1B" w:rsidP="00CB2B1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0B9515A" w14:textId="7FB57349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820608" w:rsidRPr="00820608">
        <w:t>Anatomy, Physiology and Pathophysi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77777777" w:rsidR="00E31D6A" w:rsidRPr="00E60D07" w:rsidRDefault="00E31D6A" w:rsidP="00793AD0">
            <w:pPr>
              <w:jc w:val="center"/>
            </w:pPr>
            <w:r w:rsidRPr="00E60D07">
              <w:t>Secondary Course Cross-Walk</w:t>
            </w:r>
          </w:p>
        </w:tc>
      </w:tr>
      <w:tr w:rsidR="00820608" w:rsidRPr="00E60D07" w14:paraId="7F4900B0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2DA31837" w14:textId="5961D065" w:rsidR="00820608" w:rsidRPr="00E60D07" w:rsidRDefault="00820608" w:rsidP="00820608">
            <w:pPr>
              <w:rPr>
                <w:rFonts w:eastAsia="Times New Roman" w:cs="Arial"/>
              </w:rPr>
            </w:pPr>
            <w:r w:rsidRPr="00351F15">
              <w:t>1001</w:t>
            </w:r>
          </w:p>
        </w:tc>
        <w:tc>
          <w:tcPr>
            <w:tcW w:w="7650" w:type="dxa"/>
          </w:tcPr>
          <w:p w14:paraId="64E4B478" w14:textId="78D8BC20" w:rsidR="00820608" w:rsidRPr="00E60D07" w:rsidRDefault="00820608" w:rsidP="00820608">
            <w:pPr>
              <w:rPr>
                <w:rFonts w:eastAsia="Times New Roman" w:cs="Arial"/>
              </w:rPr>
            </w:pPr>
            <w:r w:rsidRPr="001B0F37">
              <w:t>Identify anatomical position, body planes, directions, and cavitie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20608" w:rsidRPr="00E60D07" w14:paraId="6971A3B1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2EAC6576" w14:textId="0A76B8B6" w:rsidR="00820608" w:rsidRPr="00E60D07" w:rsidRDefault="00820608" w:rsidP="00820608">
            <w:pPr>
              <w:rPr>
                <w:rFonts w:eastAsia="Times New Roman" w:cs="Arial"/>
              </w:rPr>
            </w:pPr>
            <w:r w:rsidRPr="00351F15">
              <w:t>1002</w:t>
            </w:r>
          </w:p>
        </w:tc>
        <w:tc>
          <w:tcPr>
            <w:tcW w:w="7650" w:type="dxa"/>
          </w:tcPr>
          <w:p w14:paraId="26BD2DB8" w14:textId="3E6F29BF" w:rsidR="00820608" w:rsidRPr="00E60D07" w:rsidRDefault="00820608" w:rsidP="00820608">
            <w:pPr>
              <w:rPr>
                <w:rFonts w:eastAsia="Times New Roman" w:cs="Arial"/>
              </w:rPr>
            </w:pPr>
            <w:r w:rsidRPr="001B0F37">
              <w:t>Identify organs, functions, and disease processes of the integumentary system.</w:t>
            </w:r>
          </w:p>
        </w:tc>
        <w:tc>
          <w:tcPr>
            <w:tcW w:w="1620" w:type="dxa"/>
            <w:vAlign w:val="center"/>
          </w:tcPr>
          <w:p w14:paraId="428FBB1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20608" w:rsidRPr="00E60D07" w14:paraId="349A279B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47A1A36E" w14:textId="1F09B8E1" w:rsidR="00820608" w:rsidRPr="00E60D07" w:rsidRDefault="00820608" w:rsidP="00820608">
            <w:pPr>
              <w:rPr>
                <w:rFonts w:eastAsia="Times New Roman" w:cs="Arial"/>
              </w:rPr>
            </w:pPr>
            <w:r w:rsidRPr="00351F15">
              <w:t>1003</w:t>
            </w:r>
          </w:p>
        </w:tc>
        <w:tc>
          <w:tcPr>
            <w:tcW w:w="7650" w:type="dxa"/>
          </w:tcPr>
          <w:p w14:paraId="1F077C8B" w14:textId="4BD72934" w:rsidR="00820608" w:rsidRPr="00E60D07" w:rsidRDefault="00820608" w:rsidP="00820608">
            <w:pPr>
              <w:rPr>
                <w:rFonts w:eastAsia="Times New Roman" w:cs="Arial"/>
              </w:rPr>
            </w:pPr>
            <w:r w:rsidRPr="001B0F37">
              <w:t>Identify organs, functions, and disease processes of the skeletal system.</w:t>
            </w:r>
          </w:p>
        </w:tc>
        <w:tc>
          <w:tcPr>
            <w:tcW w:w="1620" w:type="dxa"/>
            <w:vAlign w:val="center"/>
          </w:tcPr>
          <w:p w14:paraId="7D41A234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20608" w:rsidRPr="00E60D07" w14:paraId="701D7F38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18EE2DFE" w14:textId="396B90BA" w:rsidR="00820608" w:rsidRPr="001F72A9" w:rsidRDefault="00820608" w:rsidP="00820608">
            <w:r w:rsidRPr="00351F15">
              <w:t>1004</w:t>
            </w:r>
          </w:p>
        </w:tc>
        <w:tc>
          <w:tcPr>
            <w:tcW w:w="7650" w:type="dxa"/>
          </w:tcPr>
          <w:p w14:paraId="04672419" w14:textId="7DECBFD6" w:rsidR="00820608" w:rsidRPr="001F72A9" w:rsidRDefault="00820608" w:rsidP="00820608">
            <w:r w:rsidRPr="001B0F37">
              <w:t>Identify organs, functions, and disease processes of the muscular system.</w:t>
            </w:r>
          </w:p>
        </w:tc>
        <w:tc>
          <w:tcPr>
            <w:tcW w:w="1620" w:type="dxa"/>
            <w:vAlign w:val="center"/>
          </w:tcPr>
          <w:p w14:paraId="03E076C0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891D4F2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54173B3A" w14:textId="2E5E608A" w:rsidR="00820608" w:rsidRPr="00351F15" w:rsidRDefault="00820608" w:rsidP="00820608">
            <w:r>
              <w:t>1005</w:t>
            </w:r>
          </w:p>
        </w:tc>
        <w:tc>
          <w:tcPr>
            <w:tcW w:w="7650" w:type="dxa"/>
          </w:tcPr>
          <w:p w14:paraId="1A47F9D6" w14:textId="7E88686E" w:rsidR="00820608" w:rsidRPr="00351F15" w:rsidRDefault="00820608" w:rsidP="00820608">
            <w:r w:rsidRPr="001B0F37">
              <w:t>Identify organs, functions, and disease processes of the nervous system.</w:t>
            </w:r>
          </w:p>
        </w:tc>
        <w:tc>
          <w:tcPr>
            <w:tcW w:w="1620" w:type="dxa"/>
            <w:vAlign w:val="center"/>
          </w:tcPr>
          <w:p w14:paraId="56485172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695FED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25F737A5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37684291" w14:textId="6804D04A" w:rsidR="00820608" w:rsidRPr="00351F15" w:rsidRDefault="00820608" w:rsidP="00820608">
            <w:r>
              <w:t>1006</w:t>
            </w:r>
          </w:p>
        </w:tc>
        <w:tc>
          <w:tcPr>
            <w:tcW w:w="7650" w:type="dxa"/>
          </w:tcPr>
          <w:p w14:paraId="35CE95B5" w14:textId="521B2F2F" w:rsidR="00820608" w:rsidRPr="00351F15" w:rsidRDefault="00820608" w:rsidP="00820608">
            <w:r w:rsidRPr="001B0F37">
              <w:t>Identify organs, functions, and disease processes of the cardiovascular system.</w:t>
            </w:r>
          </w:p>
        </w:tc>
        <w:tc>
          <w:tcPr>
            <w:tcW w:w="1620" w:type="dxa"/>
            <w:vAlign w:val="center"/>
          </w:tcPr>
          <w:p w14:paraId="51522335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1D9C04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BE39AAC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37EBF208" w14:textId="2A4C0836" w:rsidR="00820608" w:rsidRPr="00351F15" w:rsidRDefault="00820608" w:rsidP="00820608">
            <w:r>
              <w:t>1007</w:t>
            </w:r>
          </w:p>
        </w:tc>
        <w:tc>
          <w:tcPr>
            <w:tcW w:w="7650" w:type="dxa"/>
          </w:tcPr>
          <w:p w14:paraId="71B0F8C4" w14:textId="77EDF536" w:rsidR="00820608" w:rsidRPr="00351F15" w:rsidRDefault="00820608" w:rsidP="00820608">
            <w:r w:rsidRPr="001B0F37">
              <w:t>Identify organs, functions, and disease processes of the endocrine system.</w:t>
            </w:r>
          </w:p>
        </w:tc>
        <w:tc>
          <w:tcPr>
            <w:tcW w:w="1620" w:type="dxa"/>
            <w:vAlign w:val="center"/>
          </w:tcPr>
          <w:p w14:paraId="2D446B91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DF76F6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0709E050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38212743" w14:textId="6C1C8C31" w:rsidR="00820608" w:rsidRPr="00351F15" w:rsidRDefault="00820608" w:rsidP="00820608">
            <w:r>
              <w:t>1008</w:t>
            </w:r>
          </w:p>
        </w:tc>
        <w:tc>
          <w:tcPr>
            <w:tcW w:w="7650" w:type="dxa"/>
          </w:tcPr>
          <w:p w14:paraId="6AEC00B7" w14:textId="7EE52255" w:rsidR="00820608" w:rsidRPr="00351F15" w:rsidRDefault="00820608" w:rsidP="00820608">
            <w:r w:rsidRPr="001B0F37">
              <w:t>Identify organs, functions, and disease processes of the lymphatic system.</w:t>
            </w:r>
          </w:p>
        </w:tc>
        <w:tc>
          <w:tcPr>
            <w:tcW w:w="1620" w:type="dxa"/>
            <w:vAlign w:val="center"/>
          </w:tcPr>
          <w:p w14:paraId="7AE46257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9D992B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7116557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17BEE470" w14:textId="38C3A853" w:rsidR="00820608" w:rsidRPr="00351F15" w:rsidRDefault="00820608" w:rsidP="00820608">
            <w:r>
              <w:t>1009</w:t>
            </w:r>
          </w:p>
        </w:tc>
        <w:tc>
          <w:tcPr>
            <w:tcW w:w="7650" w:type="dxa"/>
          </w:tcPr>
          <w:p w14:paraId="114E5377" w14:textId="376311B0" w:rsidR="00820608" w:rsidRPr="00351F15" w:rsidRDefault="00820608" w:rsidP="00820608">
            <w:r w:rsidRPr="001B0F37">
              <w:t>Identify organs, functions, and disease processes of the respiratory system.</w:t>
            </w:r>
          </w:p>
        </w:tc>
        <w:tc>
          <w:tcPr>
            <w:tcW w:w="1620" w:type="dxa"/>
            <w:vAlign w:val="center"/>
          </w:tcPr>
          <w:p w14:paraId="04E4A73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F0B30A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2B754C89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7A15B7E7" w14:textId="7FE96519" w:rsidR="00820608" w:rsidRPr="00351F15" w:rsidRDefault="00820608" w:rsidP="00820608">
            <w:r>
              <w:t>1010</w:t>
            </w:r>
          </w:p>
        </w:tc>
        <w:tc>
          <w:tcPr>
            <w:tcW w:w="7650" w:type="dxa"/>
          </w:tcPr>
          <w:p w14:paraId="2E3D1F91" w14:textId="6EAA5BAF" w:rsidR="00820608" w:rsidRPr="00351F15" w:rsidRDefault="00820608" w:rsidP="00820608">
            <w:r w:rsidRPr="001B0F37">
              <w:t>Identify organs, functions, and disease processes of the urinary system.</w:t>
            </w:r>
          </w:p>
        </w:tc>
        <w:tc>
          <w:tcPr>
            <w:tcW w:w="1620" w:type="dxa"/>
            <w:vAlign w:val="center"/>
          </w:tcPr>
          <w:p w14:paraId="79F0C0E2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249BAF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5637179D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06B59876" w14:textId="1C9592B8" w:rsidR="00820608" w:rsidRPr="00351F15" w:rsidRDefault="00820608" w:rsidP="00820608">
            <w:r>
              <w:t>1011</w:t>
            </w:r>
          </w:p>
        </w:tc>
        <w:tc>
          <w:tcPr>
            <w:tcW w:w="7650" w:type="dxa"/>
          </w:tcPr>
          <w:p w14:paraId="7FA6977E" w14:textId="188C451C" w:rsidR="00820608" w:rsidRPr="00351F15" w:rsidRDefault="00820608" w:rsidP="00820608">
            <w:r w:rsidRPr="001B0F37">
              <w:t>Identify organs, functions, and disease processes of the digestive system.</w:t>
            </w:r>
          </w:p>
        </w:tc>
        <w:tc>
          <w:tcPr>
            <w:tcW w:w="1620" w:type="dxa"/>
            <w:vAlign w:val="center"/>
          </w:tcPr>
          <w:p w14:paraId="350EB88E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CAFC20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719693C3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7AD9F973" w14:textId="222E82C2" w:rsidR="00820608" w:rsidRPr="00351F15" w:rsidRDefault="00820608" w:rsidP="00820608">
            <w:r>
              <w:t>1012</w:t>
            </w:r>
          </w:p>
        </w:tc>
        <w:tc>
          <w:tcPr>
            <w:tcW w:w="7650" w:type="dxa"/>
          </w:tcPr>
          <w:p w14:paraId="17439795" w14:textId="5843F273" w:rsidR="00820608" w:rsidRPr="00351F15" w:rsidRDefault="00820608" w:rsidP="00820608">
            <w:r w:rsidRPr="001B0F37">
              <w:t>Identify organs, functions, and disease processes of the reproductive system.</w:t>
            </w:r>
          </w:p>
        </w:tc>
        <w:tc>
          <w:tcPr>
            <w:tcW w:w="1620" w:type="dxa"/>
            <w:vAlign w:val="center"/>
          </w:tcPr>
          <w:p w14:paraId="171AEAB3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AA9802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tr w:rsidR="00820608" w:rsidRPr="00E60D07" w14:paraId="09B145BE" w14:textId="77777777" w:rsidTr="00906886">
        <w:trPr>
          <w:trHeight w:val="288"/>
        </w:trPr>
        <w:tc>
          <w:tcPr>
            <w:tcW w:w="715" w:type="dxa"/>
            <w:vAlign w:val="center"/>
          </w:tcPr>
          <w:p w14:paraId="601CB463" w14:textId="7821D242" w:rsidR="00820608" w:rsidRPr="00351F15" w:rsidRDefault="00820608" w:rsidP="00820608">
            <w:r>
              <w:t>1013</w:t>
            </w:r>
          </w:p>
        </w:tc>
        <w:tc>
          <w:tcPr>
            <w:tcW w:w="7650" w:type="dxa"/>
          </w:tcPr>
          <w:p w14:paraId="48411C58" w14:textId="41B91738" w:rsidR="00820608" w:rsidRPr="00351F15" w:rsidRDefault="00820608" w:rsidP="00820608">
            <w:r w:rsidRPr="001B0F37">
              <w:t xml:space="preserve">Identify organs, functions, and disease processes of the immune system.  </w:t>
            </w:r>
          </w:p>
        </w:tc>
        <w:tc>
          <w:tcPr>
            <w:tcW w:w="1620" w:type="dxa"/>
            <w:vAlign w:val="center"/>
          </w:tcPr>
          <w:p w14:paraId="04E948C5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995728" w14:textId="77777777" w:rsidR="00820608" w:rsidRPr="00E60D07" w:rsidRDefault="00820608" w:rsidP="00820608">
            <w:pPr>
              <w:rPr>
                <w:rFonts w:eastAsia="Times New Roman" w:cs="Arial"/>
                <w:color w:val="000000"/>
              </w:rPr>
            </w:pPr>
          </w:p>
        </w:tc>
      </w:tr>
      <w:bookmarkEnd w:id="4"/>
    </w:tbl>
    <w:p w14:paraId="2ED089C4" w14:textId="5F2D0B52" w:rsidR="00CC57AE" w:rsidRDefault="00CC57AE">
      <w:pPr>
        <w:rPr>
          <w:rFonts w:eastAsiaTheme="majorEastAsia" w:cs="Arial"/>
          <w:b/>
          <w:bCs/>
          <w:sz w:val="26"/>
          <w:szCs w:val="26"/>
        </w:rPr>
      </w:pPr>
    </w:p>
    <w:sectPr w:rsidR="00CC57AE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44806" w14:textId="77777777" w:rsidR="00065E17" w:rsidRDefault="00065E17" w:rsidP="000733E4">
      <w:pPr>
        <w:spacing w:after="0" w:line="240" w:lineRule="auto"/>
      </w:pPr>
      <w:r>
        <w:separator/>
      </w:r>
    </w:p>
  </w:endnote>
  <w:endnote w:type="continuationSeparator" w:id="0">
    <w:p w14:paraId="4762BC59" w14:textId="77777777" w:rsidR="00065E17" w:rsidRDefault="00065E1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2B53D619" w:rsidR="00793AD0" w:rsidRPr="00CB2B1B" w:rsidRDefault="00084AD8" w:rsidP="003522FB">
    <w:pPr>
      <w:pStyle w:val="Footer"/>
      <w:tabs>
        <w:tab w:val="clear" w:pos="9360"/>
        <w:tab w:val="right" w:pos="12681"/>
      </w:tabs>
    </w:pPr>
    <w:r>
      <w:t>Rehabilitation Aide</w:t>
    </w:r>
    <w:r w:rsidR="00CB2B1B" w:rsidRPr="00CB2B1B">
      <w:t xml:space="preserve"> CIP 5</w:t>
    </w:r>
    <w:r>
      <w:t>1.2604</w:t>
    </w:r>
    <w:r w:rsidR="00BA48C1">
      <w:t xml:space="preserve">   Revised November </w:t>
    </w:r>
    <w:r>
      <w:t>October 2022</w:t>
    </w:r>
    <w:r w:rsidR="003522FB">
      <w:tab/>
    </w:r>
    <w:r w:rsidR="003522FB">
      <w:fldChar w:fldCharType="begin"/>
    </w:r>
    <w:r w:rsidR="003522FB">
      <w:instrText xml:space="preserve"> PAGE   \* MERGEFORMAT </w:instrText>
    </w:r>
    <w:r w:rsidR="003522FB">
      <w:fldChar w:fldCharType="separate"/>
    </w:r>
    <w:r w:rsidR="003522FB">
      <w:rPr>
        <w:noProof/>
      </w:rPr>
      <w:t>1</w:t>
    </w:r>
    <w:r w:rsidR="003522F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2D53D" w14:textId="77777777" w:rsidR="00065E17" w:rsidRDefault="00065E17" w:rsidP="000733E4">
      <w:pPr>
        <w:spacing w:after="0" w:line="240" w:lineRule="auto"/>
      </w:pPr>
      <w:r>
        <w:separator/>
      </w:r>
    </w:p>
  </w:footnote>
  <w:footnote w:type="continuationSeparator" w:id="0">
    <w:p w14:paraId="654C73C4" w14:textId="77777777" w:rsidR="00065E17" w:rsidRDefault="00065E1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5DC5E" w14:textId="77777777" w:rsidR="00D9722C" w:rsidRPr="002C041C" w:rsidRDefault="00D9722C" w:rsidP="00D9722C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1333EAFA" w14:textId="77777777" w:rsidR="00D9722C" w:rsidRPr="00A458FF" w:rsidRDefault="00D9722C" w:rsidP="00D9722C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1MDAwMzO2NDdT0lEKTi0uzszPAykwqgUAMUvntSwAAAA="/>
  </w:docVars>
  <w:rsids>
    <w:rsidRoot w:val="00E60D07"/>
    <w:rsid w:val="00016C32"/>
    <w:rsid w:val="00020CC0"/>
    <w:rsid w:val="00033149"/>
    <w:rsid w:val="000377FD"/>
    <w:rsid w:val="0004084D"/>
    <w:rsid w:val="00052E18"/>
    <w:rsid w:val="00065E17"/>
    <w:rsid w:val="000733E4"/>
    <w:rsid w:val="00084AD8"/>
    <w:rsid w:val="000A0E9E"/>
    <w:rsid w:val="000B2EFC"/>
    <w:rsid w:val="000D5D31"/>
    <w:rsid w:val="00123BA3"/>
    <w:rsid w:val="001314D6"/>
    <w:rsid w:val="00131700"/>
    <w:rsid w:val="00153EE8"/>
    <w:rsid w:val="001C5B5A"/>
    <w:rsid w:val="00212A57"/>
    <w:rsid w:val="002146A6"/>
    <w:rsid w:val="00216F40"/>
    <w:rsid w:val="00217F98"/>
    <w:rsid w:val="00264B51"/>
    <w:rsid w:val="00294865"/>
    <w:rsid w:val="002A5F84"/>
    <w:rsid w:val="003260B5"/>
    <w:rsid w:val="0033180A"/>
    <w:rsid w:val="003522FB"/>
    <w:rsid w:val="0037100C"/>
    <w:rsid w:val="003A2995"/>
    <w:rsid w:val="003A6945"/>
    <w:rsid w:val="003D27C2"/>
    <w:rsid w:val="003F39DD"/>
    <w:rsid w:val="00400CA6"/>
    <w:rsid w:val="004016DF"/>
    <w:rsid w:val="00424435"/>
    <w:rsid w:val="00435A12"/>
    <w:rsid w:val="0046520E"/>
    <w:rsid w:val="00474D45"/>
    <w:rsid w:val="00481622"/>
    <w:rsid w:val="004A352B"/>
    <w:rsid w:val="004C2A92"/>
    <w:rsid w:val="004C3AF5"/>
    <w:rsid w:val="005047EC"/>
    <w:rsid w:val="0050684F"/>
    <w:rsid w:val="00547C10"/>
    <w:rsid w:val="00547EDE"/>
    <w:rsid w:val="005D6BCE"/>
    <w:rsid w:val="005E468B"/>
    <w:rsid w:val="005E50AA"/>
    <w:rsid w:val="006704EF"/>
    <w:rsid w:val="006D01F8"/>
    <w:rsid w:val="006D1184"/>
    <w:rsid w:val="006E0583"/>
    <w:rsid w:val="006F2192"/>
    <w:rsid w:val="007206F4"/>
    <w:rsid w:val="007862DC"/>
    <w:rsid w:val="007865A2"/>
    <w:rsid w:val="00793AD0"/>
    <w:rsid w:val="007C61CD"/>
    <w:rsid w:val="007F79E0"/>
    <w:rsid w:val="008033D8"/>
    <w:rsid w:val="00807A02"/>
    <w:rsid w:val="00820608"/>
    <w:rsid w:val="0083117E"/>
    <w:rsid w:val="00840B22"/>
    <w:rsid w:val="008413AD"/>
    <w:rsid w:val="008841DF"/>
    <w:rsid w:val="00893C2A"/>
    <w:rsid w:val="00894866"/>
    <w:rsid w:val="00896E21"/>
    <w:rsid w:val="008B2823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D1594"/>
    <w:rsid w:val="00A434D0"/>
    <w:rsid w:val="00A87D47"/>
    <w:rsid w:val="00AB147A"/>
    <w:rsid w:val="00AB3959"/>
    <w:rsid w:val="00AB62CF"/>
    <w:rsid w:val="00AC7564"/>
    <w:rsid w:val="00AD7047"/>
    <w:rsid w:val="00B171B4"/>
    <w:rsid w:val="00B27399"/>
    <w:rsid w:val="00B719D0"/>
    <w:rsid w:val="00B82CCC"/>
    <w:rsid w:val="00BA48C1"/>
    <w:rsid w:val="00BD2444"/>
    <w:rsid w:val="00C30671"/>
    <w:rsid w:val="00C36E47"/>
    <w:rsid w:val="00C54576"/>
    <w:rsid w:val="00C66AD0"/>
    <w:rsid w:val="00C926CC"/>
    <w:rsid w:val="00CA1AFB"/>
    <w:rsid w:val="00CA5C5A"/>
    <w:rsid w:val="00CB26F8"/>
    <w:rsid w:val="00CB2B1B"/>
    <w:rsid w:val="00CC57AE"/>
    <w:rsid w:val="00CC6849"/>
    <w:rsid w:val="00CE1F5C"/>
    <w:rsid w:val="00D04192"/>
    <w:rsid w:val="00D34DDA"/>
    <w:rsid w:val="00D47433"/>
    <w:rsid w:val="00D70B95"/>
    <w:rsid w:val="00D82470"/>
    <w:rsid w:val="00D86C43"/>
    <w:rsid w:val="00D9722C"/>
    <w:rsid w:val="00DD3EAA"/>
    <w:rsid w:val="00DD4CB4"/>
    <w:rsid w:val="00E00C21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92C36"/>
    <w:rsid w:val="00EA52C5"/>
    <w:rsid w:val="00EA581C"/>
    <w:rsid w:val="00EC747E"/>
    <w:rsid w:val="00EE0ECF"/>
    <w:rsid w:val="00EF734D"/>
    <w:rsid w:val="00F13CC6"/>
    <w:rsid w:val="00F15EBF"/>
    <w:rsid w:val="00F23C14"/>
    <w:rsid w:val="00F4280A"/>
    <w:rsid w:val="00F719FC"/>
    <w:rsid w:val="00F80C22"/>
    <w:rsid w:val="00FA394D"/>
    <w:rsid w:val="00FA5C60"/>
    <w:rsid w:val="00FB6C80"/>
    <w:rsid w:val="00FE6689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60C56E-1701-4F82-9003-8EE2BF74A7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43D7EF-D7D1-4C87-A92C-5E5F1BF18871}">
  <ds:schemaRefs>
    <ds:schemaRef ds:uri="http://purl.org/dc/elements/1.1/"/>
    <ds:schemaRef ds:uri="http://schemas.microsoft.com/office/2006/metadata/properties"/>
    <ds:schemaRef ds:uri="http://schemas.microsoft.com/sharepoint/v3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7262031-EE5F-45BA-8AF5-B4FA8CD369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45CD31-920E-4552-8D16-C35424DB87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41</Words>
  <Characters>5938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1.2604 Rehab Aide 2022</vt:lpstr>
    </vt:vector>
  </TitlesOfParts>
  <Company/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.2604 Rehab Aide 2022</dc:title>
  <dc:subject/>
  <dc:creator>Henry, Rachel</dc:creator>
  <cp:keywords/>
  <dc:description/>
  <cp:lastModifiedBy>Heimbach, Bunne</cp:lastModifiedBy>
  <cp:revision>2</cp:revision>
  <dcterms:created xsi:type="dcterms:W3CDTF">2023-02-16T16:17:00Z</dcterms:created>
  <dcterms:modified xsi:type="dcterms:W3CDTF">2023-02-1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ediaServiceImageTags">
    <vt:lpwstr/>
  </property>
  <property fmtid="{D5CDD505-2E9C-101B-9397-08002B2CF9AE}" pid="4" name="MigrationSourceURL">
    <vt:lpwstr/>
  </property>
  <property fmtid="{D5CDD505-2E9C-101B-9397-08002B2CF9AE}" pid="5" name="Order">
    <vt:r8>1447600</vt:r8>
  </property>
  <property fmtid="{D5CDD505-2E9C-101B-9397-08002B2CF9AE}" pid="6" name="Category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</Properties>
</file>